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EBBB2F" w14:textId="77777777" w:rsidR="006E1E84" w:rsidRPr="00B3151F" w:rsidRDefault="00186B06" w:rsidP="00D8087F">
      <w:pPr>
        <w:pStyle w:val="IATED-PaperTitle"/>
        <w:spacing w:before="0" w:after="0"/>
        <w:rPr>
          <w:rFonts w:ascii="Times New Roman" w:hAnsi="Times New Roman" w:cs="Times New Roman"/>
          <w:sz w:val="32"/>
          <w:szCs w:val="32"/>
          <w:lang w:val="lv-LV"/>
        </w:rPr>
      </w:pPr>
      <w:r w:rsidRPr="00B3151F">
        <w:rPr>
          <w:rFonts w:ascii="Times New Roman" w:hAnsi="Times New Roman" w:cs="Times New Roman"/>
          <w:sz w:val="32"/>
          <w:szCs w:val="32"/>
          <w:lang w:val="lv-LV"/>
        </w:rPr>
        <w:t>Darba nosaukums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 xml:space="preserve"> [Times New Roman 16, </w:t>
      </w:r>
      <w:r w:rsidR="002410A2" w:rsidRPr="00B3151F">
        <w:rPr>
          <w:rFonts w:ascii="Times New Roman" w:hAnsi="Times New Roman" w:cs="Times New Roman"/>
          <w:sz w:val="32"/>
          <w:szCs w:val="32"/>
          <w:lang w:val="lv-LV"/>
        </w:rPr>
        <w:t>TREKNRAKSTĀ, centrĒTS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 xml:space="preserve">, </w:t>
      </w:r>
      <w:r w:rsidR="002410A2" w:rsidRPr="00B3151F">
        <w:rPr>
          <w:rFonts w:ascii="Times New Roman" w:hAnsi="Times New Roman" w:cs="Times New Roman"/>
          <w:sz w:val="32"/>
          <w:szCs w:val="32"/>
          <w:lang w:val="lv-LV"/>
        </w:rPr>
        <w:t>LIELIE BURTI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>]</w:t>
      </w:r>
    </w:p>
    <w:p w14:paraId="0621615B" w14:textId="7D1EC976" w:rsidR="00D819CB" w:rsidRPr="00B3151F" w:rsidRDefault="006E1E84" w:rsidP="00D8087F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lv-LV" w:eastAsia="es-ES"/>
        </w:rPr>
      </w:pPr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Darba Nosaukums</w:t>
      </w:r>
      <w:r w:rsidR="00C04B52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Angļu Valodā</w:t>
      </w:r>
      <w:r w:rsidR="009974FD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[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Times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New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Roman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, 14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pt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, </w:t>
      </w:r>
      <w:r w:rsidRPr="00B3151F">
        <w:rPr>
          <w:rFonts w:ascii="Times New Roman" w:hAnsi="Times New Roman"/>
          <w:b/>
          <w:sz w:val="32"/>
          <w:szCs w:val="32"/>
          <w:lang w:val="lv-LV" w:eastAsia="es-ES"/>
        </w:rPr>
        <w:t>treknraksts, centrēts</w:t>
      </w:r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,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Capitalize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Each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Word]</w:t>
      </w:r>
    </w:p>
    <w:p w14:paraId="03FFCAD1" w14:textId="77777777" w:rsidR="006E1E84" w:rsidRPr="00B3151F" w:rsidRDefault="006E1E84" w:rsidP="00D8087F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lv-LV" w:eastAsia="es-ES"/>
        </w:rPr>
      </w:pPr>
    </w:p>
    <w:p w14:paraId="49A094E2" w14:textId="4D99066F" w:rsidR="00D819CB" w:rsidRPr="00B3151F" w:rsidRDefault="00D819CB" w:rsidP="00D8087F">
      <w:pPr>
        <w:pStyle w:val="IATED-Authors"/>
        <w:spacing w:after="0"/>
        <w:rPr>
          <w:rFonts w:ascii="Times New Roman" w:hAnsi="Times New Roman" w:cs="Times New Roman"/>
          <w:sz w:val="28"/>
          <w:szCs w:val="28"/>
          <w:lang w:val="lv-LV"/>
        </w:rPr>
      </w:pPr>
      <w:r w:rsidRPr="00B3151F">
        <w:rPr>
          <w:rFonts w:ascii="Times New Roman" w:hAnsi="Times New Roman" w:cs="Times New Roman"/>
          <w:sz w:val="28"/>
          <w:szCs w:val="28"/>
          <w:lang w:val="lv-LV"/>
        </w:rPr>
        <w:t>A</w:t>
      </w:r>
      <w:r w:rsidR="00186B06" w:rsidRPr="00B3151F">
        <w:rPr>
          <w:rFonts w:ascii="Times New Roman" w:hAnsi="Times New Roman" w:cs="Times New Roman"/>
          <w:sz w:val="28"/>
          <w:szCs w:val="28"/>
          <w:lang w:val="lv-LV"/>
        </w:rPr>
        <w:t>utora Vārds</w:t>
      </w:r>
      <w:r w:rsidR="001915E4">
        <w:rPr>
          <w:rFonts w:ascii="Times New Roman" w:hAnsi="Times New Roman" w:cs="Times New Roman"/>
          <w:sz w:val="28"/>
          <w:szCs w:val="28"/>
          <w:lang w:val="lv-LV"/>
        </w:rPr>
        <w:t>, Uzvārds</w:t>
      </w:r>
      <w:r w:rsidR="009974FD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[</w:t>
      </w:r>
      <w:proofErr w:type="spellStart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>Times</w:t>
      </w:r>
      <w:proofErr w:type="spellEnd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>New</w:t>
      </w:r>
      <w:proofErr w:type="spellEnd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>Roman</w:t>
      </w:r>
      <w:proofErr w:type="spellEnd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, 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14</w:t>
      </w:r>
      <w:r w:rsidR="00F40005" w:rsidRPr="00B3151F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proofErr w:type="spellStart"/>
      <w:r w:rsidR="00F40005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pt</w:t>
      </w:r>
      <w:proofErr w:type="spellEnd"/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,</w:t>
      </w:r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 </w:t>
      </w:r>
      <w:r w:rsidR="002410A2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treknraksts</w:t>
      </w:r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, </w:t>
      </w:r>
      <w:r w:rsidR="00A34B55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centrēts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]</w:t>
      </w:r>
    </w:p>
    <w:p w14:paraId="307C7E1D" w14:textId="29CD19C5" w:rsidR="00D819CB" w:rsidRPr="00B3151F" w:rsidRDefault="004A5C72" w:rsidP="00D8087F">
      <w:pPr>
        <w:pStyle w:val="IATED-Affiliation"/>
        <w:rPr>
          <w:rFonts w:ascii="Times New Roman" w:hAnsi="Times New Roman" w:cs="Times New Roman"/>
          <w:i w:val="0"/>
          <w:sz w:val="28"/>
          <w:szCs w:val="28"/>
          <w:lang w:val="lv-LV"/>
        </w:rPr>
      </w:pPr>
      <w:r>
        <w:rPr>
          <w:rFonts w:ascii="Times New Roman" w:hAnsi="Times New Roman" w:cs="Times New Roman"/>
          <w:i w:val="0"/>
          <w:sz w:val="28"/>
          <w:szCs w:val="28"/>
          <w:lang w:val="lv-LV"/>
        </w:rPr>
        <w:t>Institūcija</w:t>
      </w:r>
      <w:r w:rsidR="00F02DCE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, </w:t>
      </w:r>
      <w:r>
        <w:rPr>
          <w:rFonts w:ascii="Times New Roman" w:hAnsi="Times New Roman" w:cs="Times New Roman"/>
          <w:i w:val="0"/>
          <w:sz w:val="28"/>
          <w:szCs w:val="28"/>
          <w:lang w:val="lv-LV"/>
        </w:rPr>
        <w:t>valsts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 </w:t>
      </w:r>
      <w:r w:rsidR="00053930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[</w:t>
      </w:r>
      <w:proofErr w:type="spellStart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>Times</w:t>
      </w:r>
      <w:proofErr w:type="spellEnd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proofErr w:type="spellStart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>New</w:t>
      </w:r>
      <w:proofErr w:type="spellEnd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proofErr w:type="spellStart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>Roman</w:t>
      </w:r>
      <w:proofErr w:type="spellEnd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, 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14</w:t>
      </w:r>
      <w:r w:rsidR="00CD0C09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 </w:t>
      </w:r>
      <w:proofErr w:type="spellStart"/>
      <w:r w:rsidR="00CD0C09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pt</w:t>
      </w:r>
      <w:proofErr w:type="spellEnd"/>
      <w:r w:rsidR="00F02DCE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, centrēts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]</w:t>
      </w:r>
    </w:p>
    <w:p w14:paraId="32FEFA79" w14:textId="77777777" w:rsidR="00D819CB" w:rsidRPr="00B3151F" w:rsidRDefault="00D819CB" w:rsidP="00D8087F">
      <w:pPr>
        <w:pStyle w:val="IATED-Affiliation"/>
        <w:jc w:val="right"/>
        <w:rPr>
          <w:rFonts w:ascii="Times New Roman" w:hAnsi="Times New Roman" w:cs="Times New Roman"/>
          <w:sz w:val="28"/>
          <w:szCs w:val="28"/>
          <w:lang w:val="lv-LV"/>
        </w:rPr>
      </w:pPr>
    </w:p>
    <w:p w14:paraId="7ADBC8EC" w14:textId="3344DE95" w:rsidR="00F46E41" w:rsidRPr="00B3151F" w:rsidRDefault="00567239" w:rsidP="00D8087F">
      <w:pPr>
        <w:pStyle w:val="IATED-Affiliation"/>
        <w:jc w:val="both"/>
        <w:rPr>
          <w:rFonts w:ascii="Times New Roman" w:hAnsi="Times New Roman" w:cs="Times New Roman"/>
          <w:sz w:val="24"/>
          <w:lang w:val="ru-RU"/>
        </w:rPr>
      </w:pPr>
      <w:proofErr w:type="spellStart"/>
      <w:r w:rsidRPr="00B3151F">
        <w:rPr>
          <w:rFonts w:ascii="Times New Roman" w:hAnsi="Times New Roman" w:cs="Times New Roman"/>
          <w:b/>
          <w:sz w:val="24"/>
          <w:lang w:val="lv-LV"/>
        </w:rPr>
        <w:t>Abstract</w:t>
      </w:r>
      <w:proofErr w:type="spellEnd"/>
      <w:r w:rsidRPr="00B3151F">
        <w:rPr>
          <w:rFonts w:ascii="Times New Roman" w:hAnsi="Times New Roman" w:cs="Times New Roman"/>
          <w:b/>
          <w:sz w:val="24"/>
          <w:lang w:val="lv-LV"/>
        </w:rPr>
        <w:t>.</w:t>
      </w:r>
      <w:r w:rsidR="00EA4348" w:rsidRPr="00B3151F">
        <w:rPr>
          <w:rFonts w:ascii="Times New Roman" w:hAnsi="Times New Roman" w:cs="Times New Roman"/>
          <w:b/>
          <w:sz w:val="24"/>
          <w:lang w:val="lv-LV"/>
        </w:rPr>
        <w:t xml:space="preserve"> </w:t>
      </w:r>
      <w:r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>Ap</w:t>
      </w:r>
      <w:r w:rsidR="00CD0C09"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 xml:space="preserve">tuveni 200 vārdi angļu valodā. </w:t>
      </w:r>
      <w:r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 xml:space="preserve">Anotācijā īss pētījuma problēmas un novitātes raksturojums. Anotācijā jāietver: pētījuma mērķis, galvenās izmantotās metodes, ieskaitot īsu aprakstu par galvenajiem pētījuma rezultātiem. </w:t>
      </w:r>
      <w:r w:rsidR="006706AA" w:rsidRPr="00B3151F">
        <w:rPr>
          <w:rFonts w:ascii="Times New Roman" w:hAnsi="Times New Roman" w:cs="Times New Roman"/>
          <w:sz w:val="24"/>
          <w:lang w:val="lv-LV"/>
        </w:rPr>
        <w:t>L</w:t>
      </w:r>
      <w:r w:rsidR="00EA4348" w:rsidRPr="00B3151F">
        <w:rPr>
          <w:rFonts w:ascii="Times New Roman" w:hAnsi="Times New Roman" w:cs="Times New Roman"/>
          <w:sz w:val="24"/>
          <w:lang w:val="lv-LV"/>
        </w:rPr>
        <w:t>ūdzam noformēt darbu</w:t>
      </w:r>
      <w:r w:rsidR="006706AA" w:rsidRPr="00B3151F">
        <w:rPr>
          <w:rFonts w:ascii="Times New Roman" w:hAnsi="Times New Roman" w:cs="Times New Roman"/>
          <w:sz w:val="24"/>
          <w:lang w:val="lv-LV"/>
        </w:rPr>
        <w:t xml:space="preserve"> atbilstoši prasībām. </w:t>
      </w:r>
      <w:r w:rsidR="00F02DCE" w:rsidRPr="00B3151F">
        <w:rPr>
          <w:rFonts w:ascii="Times New Roman" w:hAnsi="Times New Roman" w:cs="Times New Roman"/>
          <w:b/>
          <w:sz w:val="24"/>
          <w:lang w:val="lv-LV"/>
        </w:rPr>
        <w:t>Nosaukumā un anotācijā</w:t>
      </w:r>
      <w:r w:rsidRPr="00B3151F">
        <w:rPr>
          <w:rFonts w:ascii="Times New Roman" w:hAnsi="Times New Roman" w:cs="Times New Roman"/>
          <w:b/>
          <w:sz w:val="24"/>
          <w:lang w:val="lv-LV"/>
        </w:rPr>
        <w:t xml:space="preserve"> neizmantot</w:t>
      </w:r>
      <w:r w:rsidR="00F02DCE" w:rsidRPr="00B3151F">
        <w:rPr>
          <w:rFonts w:ascii="Times New Roman" w:hAnsi="Times New Roman" w:cs="Times New Roman"/>
          <w:b/>
          <w:sz w:val="24"/>
          <w:lang w:val="lv-LV"/>
        </w:rPr>
        <w:t xml:space="preserve"> īpašas rakstu zīmes, simbolus vai matemātiskās zīmes.</w:t>
      </w:r>
      <w:r w:rsidR="003E50E5" w:rsidRPr="00B3151F">
        <w:rPr>
          <w:rFonts w:ascii="Times New Roman" w:hAnsi="Times New Roman" w:cs="Times New Roman"/>
          <w:sz w:val="24"/>
          <w:lang w:val="lv-LV"/>
        </w:rPr>
        <w:t xml:space="preserve"> </w:t>
      </w:r>
      <w:r w:rsidR="002A060E" w:rsidRPr="00B3151F">
        <w:rPr>
          <w:rFonts w:ascii="Times New Roman" w:hAnsi="Times New Roman" w:cs="Times New Roman"/>
          <w:sz w:val="24"/>
          <w:lang w:val="lv-LV"/>
        </w:rPr>
        <w:t xml:space="preserve">Nosaukums nedrīkst pārsniegt 12 vārdus. </w:t>
      </w:r>
      <w:r w:rsidR="003E50E5" w:rsidRPr="00B3151F">
        <w:rPr>
          <w:rFonts w:ascii="Times New Roman" w:hAnsi="Times New Roman" w:cs="Times New Roman"/>
          <w:sz w:val="24"/>
          <w:lang w:val="lv-LV"/>
        </w:rPr>
        <w:t>Ja darbs ir latviešu valodā, visiem virsrakstiem jābūt iztulkotiem angļu valodā.</w:t>
      </w:r>
      <w:r w:rsidR="00F02DCE" w:rsidRPr="00B3151F">
        <w:rPr>
          <w:rFonts w:ascii="Times New Roman" w:hAnsi="Times New Roman" w:cs="Times New Roman"/>
          <w:sz w:val="24"/>
          <w:lang w:val="lv-LV"/>
        </w:rPr>
        <w:t xml:space="preserve"> </w:t>
      </w:r>
      <w:proofErr w:type="spellStart"/>
      <w:r w:rsidR="006E1E84" w:rsidRPr="00B3151F">
        <w:rPr>
          <w:rFonts w:ascii="Times New Roman" w:hAnsi="Times New Roman" w:cs="Times New Roman"/>
          <w:sz w:val="24"/>
          <w:lang w:val="lv-LV"/>
        </w:rPr>
        <w:t>Abstract</w:t>
      </w:r>
      <w:proofErr w:type="spellEnd"/>
      <w:r w:rsidR="006E1E84" w:rsidRPr="00B3151F">
        <w:rPr>
          <w:rFonts w:ascii="Times New Roman" w:hAnsi="Times New Roman" w:cs="Times New Roman"/>
          <w:sz w:val="24"/>
          <w:lang w:val="lv-LV"/>
        </w:rPr>
        <w:t xml:space="preserve"> f</w:t>
      </w:r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onts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Times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New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Roman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slīprakstā</w:t>
      </w:r>
      <w:r w:rsidR="005032C1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(</w:t>
      </w:r>
      <w:proofErr w:type="spellStart"/>
      <w:r w:rsidR="005032C1" w:rsidRPr="00B3151F">
        <w:rPr>
          <w:rFonts w:ascii="Times New Roman" w:eastAsiaTheme="majorEastAsia" w:hAnsi="Times New Roman" w:cs="Times New Roman"/>
          <w:sz w:val="24"/>
          <w:lang w:val="lv-LV"/>
        </w:rPr>
        <w:t>Italic</w:t>
      </w:r>
      <w:proofErr w:type="spellEnd"/>
      <w:r w:rsidR="005032C1" w:rsidRPr="00B3151F">
        <w:rPr>
          <w:rFonts w:ascii="Times New Roman" w:eastAsiaTheme="majorEastAsia" w:hAnsi="Times New Roman" w:cs="Times New Roman"/>
          <w:sz w:val="24"/>
          <w:lang w:val="lv-LV"/>
        </w:rPr>
        <w:t>)</w:t>
      </w:r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, burtu lielums 12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pt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.</w:t>
      </w:r>
    </w:p>
    <w:p w14:paraId="5CB80530" w14:textId="15BF328B" w:rsidR="00053930" w:rsidRPr="006E02A1" w:rsidRDefault="00567239" w:rsidP="00D8087F">
      <w:pPr>
        <w:pStyle w:val="IATED-Affiliation"/>
        <w:jc w:val="both"/>
        <w:rPr>
          <w:rFonts w:ascii="Times New Roman" w:eastAsiaTheme="majorEastAsia" w:hAnsi="Times New Roman" w:cs="Times New Roman"/>
          <w:color w:val="FF0000"/>
          <w:sz w:val="24"/>
          <w:lang w:val="lv-LV"/>
        </w:rPr>
      </w:pPr>
      <w:proofErr w:type="spellStart"/>
      <w:r w:rsidRPr="00B3151F">
        <w:rPr>
          <w:rFonts w:ascii="Times New Roman" w:eastAsiaTheme="majorEastAsia" w:hAnsi="Times New Roman" w:cs="Times New Roman"/>
          <w:b/>
          <w:sz w:val="24"/>
          <w:lang w:val="lv-LV"/>
        </w:rPr>
        <w:t>Keywords</w:t>
      </w:r>
      <w:proofErr w:type="spellEnd"/>
      <w:r w:rsidRPr="00E50E7D">
        <w:rPr>
          <w:rFonts w:ascii="Times New Roman" w:eastAsiaTheme="majorEastAsia" w:hAnsi="Times New Roman" w:cs="Times New Roman"/>
          <w:b/>
          <w:color w:val="000000" w:themeColor="text1"/>
          <w:sz w:val="24"/>
          <w:lang w:val="lv-LV"/>
        </w:rPr>
        <w:t>:</w:t>
      </w:r>
      <w:r w:rsidR="00B33C9A" w:rsidRPr="00E50E7D">
        <w:rPr>
          <w:rFonts w:ascii="Times New Roman" w:eastAsiaTheme="majorEastAsia" w:hAnsi="Times New Roman" w:cs="Times New Roman"/>
          <w:color w:val="000000" w:themeColor="text1"/>
          <w:sz w:val="24"/>
          <w:lang w:val="lv-LV"/>
        </w:rPr>
        <w:t xml:space="preserve"> </w:t>
      </w:r>
      <w:r w:rsidR="00F46E41" w:rsidRPr="00E50E7D">
        <w:rPr>
          <w:rFonts w:ascii="Times New Roman" w:eastAsiaTheme="majorEastAsia" w:hAnsi="Times New Roman" w:cs="Times New Roman"/>
          <w:color w:val="000000" w:themeColor="text1"/>
          <w:sz w:val="24"/>
          <w:lang w:val="lv-LV"/>
        </w:rPr>
        <w:t xml:space="preserve">saraksts </w:t>
      </w:r>
      <w:r w:rsidR="006E1E84" w:rsidRPr="00E50E7D">
        <w:rPr>
          <w:rFonts w:ascii="Times New Roman" w:eastAsiaTheme="majorEastAsia" w:hAnsi="Times New Roman" w:cs="Times New Roman"/>
          <w:color w:val="000000" w:themeColor="text1"/>
          <w:sz w:val="24"/>
          <w:lang w:val="lv-LV"/>
        </w:rPr>
        <w:t xml:space="preserve">angļu valodā </w:t>
      </w:r>
      <w:r w:rsidR="00F46E41" w:rsidRPr="00E50E7D">
        <w:rPr>
          <w:rFonts w:ascii="Times New Roman" w:eastAsiaTheme="majorEastAsia" w:hAnsi="Times New Roman" w:cs="Times New Roman"/>
          <w:color w:val="000000" w:themeColor="text1"/>
          <w:sz w:val="24"/>
          <w:lang w:val="lv-LV"/>
        </w:rPr>
        <w:t>alfabētiskā secībā</w:t>
      </w:r>
      <w:r w:rsidR="00053930" w:rsidRPr="00E50E7D">
        <w:rPr>
          <w:rFonts w:ascii="Times New Roman" w:eastAsiaTheme="majorEastAsia" w:hAnsi="Times New Roman" w:cs="Times New Roman"/>
          <w:strike/>
          <w:color w:val="000000" w:themeColor="text1"/>
          <w:sz w:val="24"/>
          <w:lang w:val="lv-LV"/>
        </w:rPr>
        <w:t>,</w:t>
      </w:r>
      <w:r w:rsidR="00706D73" w:rsidRPr="00E50E7D">
        <w:rPr>
          <w:rFonts w:ascii="Times New Roman" w:eastAsiaTheme="majorEastAsia" w:hAnsi="Times New Roman" w:cs="Times New Roman"/>
          <w:color w:val="000000" w:themeColor="text1"/>
          <w:sz w:val="24"/>
          <w:lang w:val="lv-LV"/>
        </w:rPr>
        <w:t xml:space="preserve"> </w:t>
      </w:r>
      <w:r w:rsidR="006E1E84" w:rsidRPr="00E50E7D">
        <w:rPr>
          <w:rFonts w:ascii="Times New Roman" w:eastAsiaTheme="majorEastAsia" w:hAnsi="Times New Roman" w:cs="Times New Roman"/>
          <w:color w:val="000000" w:themeColor="text1"/>
          <w:sz w:val="24"/>
          <w:lang w:val="lv-LV"/>
        </w:rPr>
        <w:t>nepārsniedz 7 vārdus</w:t>
      </w:r>
      <w:r w:rsidR="006E02A1" w:rsidRPr="00E50E7D">
        <w:rPr>
          <w:rFonts w:ascii="Times New Roman" w:eastAsiaTheme="majorEastAsia" w:hAnsi="Times New Roman" w:cs="Times New Roman"/>
          <w:color w:val="000000" w:themeColor="text1"/>
          <w:sz w:val="24"/>
          <w:lang w:val="lv-LV"/>
        </w:rPr>
        <w:t xml:space="preserve"> vai apzīmējumus</w:t>
      </w:r>
      <w:r w:rsidR="006E1E84" w:rsidRPr="00E50E7D">
        <w:rPr>
          <w:rFonts w:ascii="Times New Roman" w:eastAsiaTheme="majorEastAsia" w:hAnsi="Times New Roman" w:cs="Times New Roman"/>
          <w:color w:val="000000" w:themeColor="text1"/>
          <w:sz w:val="24"/>
          <w:lang w:val="lv-LV"/>
        </w:rPr>
        <w:t xml:space="preserve">. </w:t>
      </w:r>
    </w:p>
    <w:p w14:paraId="1AABDB3B" w14:textId="77777777" w:rsidR="00D819CB" w:rsidRPr="006E02A1" w:rsidRDefault="00D819CB" w:rsidP="00D8087F">
      <w:pPr>
        <w:pStyle w:val="IATED-Affiliation"/>
        <w:jc w:val="both"/>
        <w:rPr>
          <w:rFonts w:ascii="Times New Roman" w:hAnsi="Times New Roman" w:cs="Times New Roman"/>
          <w:b/>
          <w:i w:val="0"/>
          <w:color w:val="FF0000"/>
          <w:sz w:val="24"/>
          <w:lang w:val="lv-LV"/>
        </w:rPr>
      </w:pPr>
    </w:p>
    <w:p w14:paraId="4E062346" w14:textId="329A255E" w:rsidR="001023FC" w:rsidRPr="00B3151F" w:rsidRDefault="00602D59" w:rsidP="00D8087F">
      <w:pPr>
        <w:pStyle w:val="IATED-Authors"/>
        <w:spacing w:after="0"/>
      </w:pPr>
      <w:proofErr w:type="spellStart"/>
      <w:r w:rsidRPr="00B3151F">
        <w:rPr>
          <w:rFonts w:ascii="Times New Roman" w:hAnsi="Times New Roman" w:cs="Times New Roman"/>
          <w:sz w:val="28"/>
          <w:szCs w:val="28"/>
        </w:rPr>
        <w:t>Ievads</w:t>
      </w:r>
      <w:proofErr w:type="spellEnd"/>
      <w:r w:rsidR="001023FC" w:rsidRPr="00B3151F">
        <w:rPr>
          <w:rFonts w:ascii="Times New Roman" w:hAnsi="Times New Roman" w:cs="Times New Roman"/>
          <w:sz w:val="28"/>
          <w:szCs w:val="28"/>
        </w:rPr>
        <w:t xml:space="preserve"> </w:t>
      </w:r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[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Times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 xml:space="preserve"> 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New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 xml:space="preserve"> 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Roman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, 14</w:t>
      </w:r>
      <w:r w:rsidR="001023FC" w:rsidRPr="00B3151F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pt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, treknraksts, centrēts]</w:t>
      </w:r>
      <w:r w:rsidR="00CD0C09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 xml:space="preserve"> </w:t>
      </w:r>
    </w:p>
    <w:p w14:paraId="5C842126" w14:textId="77777777" w:rsidR="00053930" w:rsidRPr="00B3151F" w:rsidRDefault="00053930" w:rsidP="00D8087F">
      <w:pPr>
        <w:pStyle w:val="Heading1"/>
        <w:spacing w:before="0"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3F89E26" w14:textId="15CDC718" w:rsidR="001023FC" w:rsidRPr="00B3151F" w:rsidRDefault="001023FC" w:rsidP="00D8087F">
      <w:pPr>
        <w:pStyle w:val="Heading1"/>
        <w:spacing w:before="0" w:after="0" w:line="240" w:lineRule="auto"/>
        <w:ind w:firstLine="567"/>
        <w:jc w:val="both"/>
        <w:rPr>
          <w:rFonts w:ascii="Times New Roman" w:hAnsi="Times New Roman" w:cs="Times New Roman"/>
          <w:b w:val="0"/>
          <w:sz w:val="28"/>
          <w:szCs w:val="28"/>
        </w:rPr>
      </w:pPr>
      <w:r w:rsidRPr="00B3151F">
        <w:rPr>
          <w:rFonts w:ascii="Times New Roman" w:hAnsi="Times New Roman" w:cs="Times New Roman"/>
          <w:b w:val="0"/>
          <w:sz w:val="28"/>
          <w:szCs w:val="28"/>
        </w:rPr>
        <w:t>Rakstam jābūt līdz 10 lappusēm (ieskaitot</w:t>
      </w:r>
      <w:r w:rsidR="006E1E84" w:rsidRPr="00B3151F">
        <w:rPr>
          <w:rFonts w:ascii="Times New Roman" w:hAnsi="Times New Roman" w:cs="Times New Roman"/>
          <w:b w:val="0"/>
          <w:sz w:val="28"/>
          <w:szCs w:val="28"/>
        </w:rPr>
        <w:t xml:space="preserve"> literatūras sarakstu</w:t>
      </w:r>
      <w:r w:rsidRPr="00B3151F">
        <w:rPr>
          <w:rFonts w:ascii="Times New Roman" w:hAnsi="Times New Roman" w:cs="Times New Roman"/>
          <w:b w:val="0"/>
          <w:sz w:val="28"/>
          <w:szCs w:val="28"/>
        </w:rPr>
        <w:t>).</w:t>
      </w:r>
      <w:r w:rsidR="009220CB" w:rsidRPr="00B3151F">
        <w:rPr>
          <w:rFonts w:ascii="Times New Roman" w:hAnsi="Times New Roman" w:cs="Times New Roman"/>
          <w:b w:val="0"/>
          <w:sz w:val="28"/>
          <w:szCs w:val="28"/>
        </w:rPr>
        <w:t xml:space="preserve"> Ja raksta apjoms lielāks,</w:t>
      </w:r>
      <w:r w:rsidR="00CD0C09" w:rsidRPr="00B3151F">
        <w:rPr>
          <w:rFonts w:ascii="Times New Roman" w:hAnsi="Times New Roman" w:cs="Times New Roman"/>
          <w:b w:val="0"/>
          <w:sz w:val="28"/>
          <w:szCs w:val="28"/>
        </w:rPr>
        <w:t xml:space="preserve"> papildmaksa par katru lapu – 10</w:t>
      </w:r>
      <w:r w:rsidR="009220CB" w:rsidRPr="00B3151F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proofErr w:type="spellStart"/>
      <w:r w:rsidR="009220CB" w:rsidRPr="00B3151F">
        <w:rPr>
          <w:rFonts w:ascii="Times New Roman" w:hAnsi="Times New Roman" w:cs="Times New Roman"/>
          <w:b w:val="0"/>
          <w:sz w:val="28"/>
          <w:szCs w:val="28"/>
        </w:rPr>
        <w:t>eur</w:t>
      </w:r>
      <w:proofErr w:type="spellEnd"/>
      <w:r w:rsidR="009220CB" w:rsidRPr="00B3151F">
        <w:rPr>
          <w:rFonts w:ascii="Times New Roman" w:hAnsi="Times New Roman" w:cs="Times New Roman"/>
          <w:b w:val="0"/>
          <w:sz w:val="28"/>
          <w:szCs w:val="28"/>
        </w:rPr>
        <w:t xml:space="preserve">. </w:t>
      </w:r>
      <w:r w:rsidRPr="00B3151F">
        <w:rPr>
          <w:rFonts w:ascii="Times New Roman" w:hAnsi="Times New Roman" w:cs="Times New Roman"/>
          <w:b w:val="0"/>
          <w:sz w:val="28"/>
          <w:szCs w:val="28"/>
        </w:rPr>
        <w:t>Lapas izmērs ir A4,</w:t>
      </w:r>
      <w:r w:rsidR="009220CB" w:rsidRPr="00B3151F">
        <w:rPr>
          <w:rFonts w:ascii="Times New Roman" w:hAnsi="Times New Roman" w:cs="Times New Roman"/>
          <w:b w:val="0"/>
          <w:sz w:val="28"/>
          <w:szCs w:val="28"/>
        </w:rPr>
        <w:t xml:space="preserve"> teksts</w:t>
      </w:r>
      <w:r w:rsidRPr="00B3151F">
        <w:rPr>
          <w:rFonts w:ascii="Times New Roman" w:hAnsi="Times New Roman" w:cs="Times New Roman"/>
          <w:b w:val="0"/>
          <w:sz w:val="28"/>
          <w:szCs w:val="28"/>
        </w:rPr>
        <w:t xml:space="preserve"> vienā kolonnā, atstarpes starp rindiņām – vienkāršās (</w:t>
      </w:r>
      <w:proofErr w:type="spellStart"/>
      <w:r w:rsidRPr="00B3151F">
        <w:rPr>
          <w:rFonts w:ascii="Times New Roman" w:hAnsi="Times New Roman" w:cs="Times New Roman"/>
          <w:b w:val="0"/>
          <w:sz w:val="28"/>
          <w:szCs w:val="28"/>
        </w:rPr>
        <w:t>single</w:t>
      </w:r>
      <w:proofErr w:type="spellEnd"/>
      <w:r w:rsidRPr="00B3151F">
        <w:rPr>
          <w:rFonts w:ascii="Times New Roman" w:hAnsi="Times New Roman" w:cs="Times New Roman"/>
          <w:b w:val="0"/>
          <w:sz w:val="28"/>
          <w:szCs w:val="28"/>
        </w:rPr>
        <w:t>), lapas kreisā mala – 25 mm, labā mala – 25 mm, augšējā mala – 25 mm, apakšējā mala – 25 mm.</w:t>
      </w:r>
    </w:p>
    <w:p w14:paraId="03D7EE80" w14:textId="41447528" w:rsidR="00053930" w:rsidRPr="00B3151F" w:rsidRDefault="00684DBC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F</w:t>
      </w:r>
      <w:r w:rsidR="00BB67AE" w:rsidRPr="00B3151F">
        <w:rPr>
          <w:rFonts w:ascii="Times New Roman" w:hAnsi="Times New Roman"/>
          <w:sz w:val="28"/>
          <w:szCs w:val="28"/>
          <w:lang w:val="lv-LV"/>
        </w:rPr>
        <w:t>onts</w:t>
      </w:r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Times</w:t>
      </w:r>
      <w:proofErr w:type="spellEnd"/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New</w:t>
      </w:r>
      <w:proofErr w:type="spellEnd"/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Roman</w:t>
      </w:r>
      <w:proofErr w:type="spellEnd"/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602D59" w:rsidRPr="00B3151F">
        <w:rPr>
          <w:rFonts w:ascii="Times New Roman" w:hAnsi="Times New Roman"/>
          <w:sz w:val="28"/>
          <w:szCs w:val="28"/>
          <w:lang w:val="lv-LV"/>
        </w:rPr>
        <w:t>burtu lielums</w:t>
      </w:r>
      <w:r w:rsidR="00EF7443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14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09217F" w:rsidRPr="00B3151F">
        <w:rPr>
          <w:rFonts w:ascii="Times New Roman" w:hAnsi="Times New Roman"/>
          <w:sz w:val="28"/>
          <w:szCs w:val="28"/>
          <w:lang w:val="lv-LV"/>
        </w:rPr>
        <w:t xml:space="preserve">. </w:t>
      </w:r>
      <w:r w:rsidR="00ED2A66" w:rsidRPr="00B3151F">
        <w:rPr>
          <w:rFonts w:ascii="Times New Roman" w:eastAsia="Times New Roman" w:hAnsi="Times New Roman"/>
          <w:sz w:val="28"/>
          <w:szCs w:val="28"/>
          <w:lang w:val="lv-LV"/>
        </w:rPr>
        <w:t>A</w:t>
      </w:r>
      <w:proofErr w:type="spellStart"/>
      <w:r w:rsidR="00ED2A66" w:rsidRPr="00B3151F">
        <w:rPr>
          <w:rFonts w:ascii="Times New Roman" w:eastAsia="Times New Roman" w:hAnsi="Times New Roman"/>
          <w:sz w:val="28"/>
          <w:szCs w:val="28"/>
        </w:rPr>
        <w:t>tkāp</w:t>
      </w:r>
      <w:r w:rsidR="00ED2A66" w:rsidRPr="00B3151F">
        <w:rPr>
          <w:rFonts w:ascii="Times New Roman" w:eastAsia="Times New Roman" w:hAnsi="Times New Roman"/>
          <w:spacing w:val="-2"/>
          <w:sz w:val="28"/>
          <w:szCs w:val="28"/>
        </w:rPr>
        <w:t>e</w:t>
      </w:r>
      <w:proofErr w:type="spellEnd"/>
      <w:r w:rsidR="00ED2A66" w:rsidRPr="00B3151F">
        <w:rPr>
          <w:rFonts w:ascii="Times New Roman" w:eastAsia="Times New Roman" w:hAnsi="Times New Roman"/>
          <w:sz w:val="28"/>
          <w:szCs w:val="28"/>
        </w:rPr>
        <w:t xml:space="preserve">, </w:t>
      </w:r>
      <w:proofErr w:type="spellStart"/>
      <w:r w:rsidR="00ED2A66" w:rsidRPr="00B3151F">
        <w:rPr>
          <w:rFonts w:ascii="Times New Roman" w:eastAsia="Times New Roman" w:hAnsi="Times New Roman"/>
          <w:sz w:val="28"/>
          <w:szCs w:val="28"/>
        </w:rPr>
        <w:t>sāk</w:t>
      </w:r>
      <w:r w:rsidR="00ED2A66" w:rsidRPr="00B3151F">
        <w:rPr>
          <w:rFonts w:ascii="Times New Roman" w:eastAsia="Times New Roman" w:hAnsi="Times New Roman"/>
          <w:spacing w:val="-1"/>
          <w:sz w:val="28"/>
          <w:szCs w:val="28"/>
        </w:rPr>
        <w:t>o</w:t>
      </w:r>
      <w:r w:rsidR="00ED2A66" w:rsidRPr="00B3151F">
        <w:rPr>
          <w:rFonts w:ascii="Times New Roman" w:eastAsia="Times New Roman" w:hAnsi="Times New Roman"/>
          <w:sz w:val="28"/>
          <w:szCs w:val="28"/>
        </w:rPr>
        <w:t>t</w:t>
      </w:r>
      <w:proofErr w:type="spellEnd"/>
      <w:r w:rsidR="00ED2A66"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="00ED2A66" w:rsidRPr="00B3151F">
        <w:rPr>
          <w:rFonts w:ascii="Times New Roman" w:eastAsia="Times New Roman" w:hAnsi="Times New Roman"/>
          <w:sz w:val="28"/>
          <w:szCs w:val="28"/>
        </w:rPr>
        <w:t>jaunu</w:t>
      </w:r>
      <w:proofErr w:type="spellEnd"/>
      <w:r w:rsidR="00ED2A66"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proofErr w:type="spellStart"/>
      <w:r w:rsidR="00ED2A66" w:rsidRPr="00B3151F">
        <w:rPr>
          <w:rFonts w:ascii="Times New Roman" w:eastAsia="Times New Roman" w:hAnsi="Times New Roman"/>
          <w:sz w:val="28"/>
          <w:szCs w:val="28"/>
        </w:rPr>
        <w:t>rin</w:t>
      </w:r>
      <w:r w:rsidR="00ED2A66" w:rsidRPr="00B3151F">
        <w:rPr>
          <w:rFonts w:ascii="Times New Roman" w:eastAsia="Times New Roman" w:hAnsi="Times New Roman"/>
          <w:spacing w:val="1"/>
          <w:sz w:val="28"/>
          <w:szCs w:val="28"/>
        </w:rPr>
        <w:t>d</w:t>
      </w:r>
      <w:r w:rsidR="00ED2A66" w:rsidRPr="00B3151F">
        <w:rPr>
          <w:rFonts w:ascii="Times New Roman" w:eastAsia="Times New Roman" w:hAnsi="Times New Roman"/>
          <w:sz w:val="28"/>
          <w:szCs w:val="28"/>
        </w:rPr>
        <w:t>kopu</w:t>
      </w:r>
      <w:proofErr w:type="spellEnd"/>
      <w:r w:rsidR="00FB45F8" w:rsidRPr="00B3151F">
        <w:rPr>
          <w:rFonts w:ascii="Times New Roman" w:eastAsia="Times New Roman" w:hAnsi="Times New Roman"/>
          <w:sz w:val="28"/>
          <w:szCs w:val="28"/>
          <w:lang w:val="lv-LV"/>
        </w:rPr>
        <w:t>, 10 mm.</w:t>
      </w:r>
    </w:p>
    <w:p w14:paraId="0DE55E0C" w14:textId="6AFC2C16" w:rsidR="001023FC" w:rsidRPr="00B3151F" w:rsidRDefault="001023FC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Ievadā tiek formulēta tēmas aktualitāte, pētījuma mērķis, metodes.</w:t>
      </w:r>
      <w:r w:rsidR="006E1E84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Apjoms – 2/3 lpp. līdz 1 lpp.</w:t>
      </w:r>
    </w:p>
    <w:p w14:paraId="3355B905" w14:textId="77777777" w:rsidR="00053930" w:rsidRPr="00B3151F" w:rsidRDefault="00053930" w:rsidP="00D8087F">
      <w:pPr>
        <w:pStyle w:val="BodyText3"/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7AA7B34E" w14:textId="77777777" w:rsidR="00F90C68" w:rsidRPr="00B3151F" w:rsidRDefault="001023FC" w:rsidP="00D8087F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Pamatteksts</w:t>
      </w:r>
    </w:p>
    <w:p w14:paraId="0E96A3E9" w14:textId="77777777" w:rsidR="00165020" w:rsidRPr="00B3151F" w:rsidRDefault="00165020" w:rsidP="00D8087F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441ADCC3" w14:textId="28BD0B2A" w:rsidR="00354416" w:rsidRPr="00E50E7D" w:rsidRDefault="00354416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Tiek pieņemti or</w:t>
      </w:r>
      <w:r w:rsidR="001405F8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iģināli empīriskie un teorētiskie pētījumi</w:t>
      </w:r>
      <w:r w:rsidR="00D663D2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</w:t>
      </w: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par nozīmīgu tēmu un </w:t>
      </w:r>
      <w:r w:rsidR="00DB7D46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tās saistību ar praksi. </w:t>
      </w:r>
    </w:p>
    <w:p w14:paraId="55940ABE" w14:textId="77777777" w:rsidR="001023FC" w:rsidRPr="00E50E7D" w:rsidRDefault="00F02DCE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Pamatteksta </w:t>
      </w:r>
      <w:r w:rsidR="00EF7443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font</w:t>
      </w:r>
      <w:r w:rsidR="00B46463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s</w:t>
      </w:r>
      <w:r w:rsidR="00EF7443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</w:t>
      </w:r>
      <w:proofErr w:type="spellStart"/>
      <w:r w:rsidR="00EF7443"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>Times</w:t>
      </w:r>
      <w:proofErr w:type="spellEnd"/>
      <w:r w:rsidR="00EF7443"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 xml:space="preserve"> </w:t>
      </w:r>
      <w:proofErr w:type="spellStart"/>
      <w:r w:rsidR="00EF7443"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>New</w:t>
      </w:r>
      <w:proofErr w:type="spellEnd"/>
      <w:r w:rsidR="00EF7443"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 xml:space="preserve"> </w:t>
      </w:r>
      <w:proofErr w:type="spellStart"/>
      <w:r w:rsidR="00EF7443"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>Roman</w:t>
      </w:r>
      <w:proofErr w:type="spellEnd"/>
      <w:r w:rsidR="00EF7443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, </w:t>
      </w:r>
      <w:r w:rsidR="00BB67AE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burtu lielums</w:t>
      </w:r>
      <w:r w:rsidR="001023FC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14 </w:t>
      </w:r>
      <w:proofErr w:type="spellStart"/>
      <w:r w:rsidR="001023FC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pt</w:t>
      </w:r>
      <w:proofErr w:type="spellEnd"/>
      <w:r w:rsidR="001023FC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. </w:t>
      </w:r>
    </w:p>
    <w:p w14:paraId="2B6CF610" w14:textId="7F02A54A" w:rsidR="001023FC" w:rsidRPr="00E50E7D" w:rsidRDefault="001023FC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Rakstam ieteicamas šādas</w:t>
      </w:r>
      <w:r w:rsidR="00FD481B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</w:t>
      </w:r>
      <w:r w:rsidR="00D663D2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no</w:t>
      </w:r>
      <w:r w:rsidR="00FD481B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daļas</w:t>
      </w: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:</w:t>
      </w:r>
    </w:p>
    <w:p w14:paraId="0E2891E4" w14:textId="47E13B5C" w:rsidR="001023FC" w:rsidRPr="00E50E7D" w:rsidRDefault="001023FC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literatūras apskats – analizētas atziņas par pētāmo jautājumu, sniegts pārskats par citiem pētījumiem u.</w:t>
      </w:r>
      <w:r w:rsidR="00D663D2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 </w:t>
      </w: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tml.;</w:t>
      </w:r>
    </w:p>
    <w:p w14:paraId="457195A5" w14:textId="1B586081" w:rsidR="001023FC" w:rsidRPr="00E50E7D" w:rsidRDefault="001915E4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metodoloģija </w:t>
      </w:r>
      <w:r w:rsidR="00685712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– raksturoti pētījuma instrumenti, datu ieguves </w:t>
      </w:r>
      <w:r w:rsidR="000718FC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procedūra </w:t>
      </w:r>
      <w:r w:rsidR="00685712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un analīzes metodes, pētījuma izlase;</w:t>
      </w:r>
    </w:p>
    <w:p w14:paraId="3186AF29" w14:textId="77777777" w:rsidR="00685712" w:rsidRPr="00E50E7D" w:rsidRDefault="00685712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pētījuma rezultāti – prezentēti  būtiskākie rezultāti un to interpretācija;</w:t>
      </w:r>
    </w:p>
    <w:p w14:paraId="16FA9808" w14:textId="7CA7503A" w:rsidR="00685712" w:rsidRPr="00E50E7D" w:rsidRDefault="00685712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secinājumi</w:t>
      </w:r>
      <w:r w:rsidR="00D663D2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un</w:t>
      </w:r>
      <w:r w:rsidR="001405F8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/vai</w:t>
      </w:r>
      <w:r w:rsidR="00463122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diskusija</w:t>
      </w: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;</w:t>
      </w:r>
    </w:p>
    <w:p w14:paraId="26A7201B" w14:textId="234FCC19" w:rsidR="009B17BB" w:rsidRPr="00E50E7D" w:rsidRDefault="009B17BB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kopsavilkums</w:t>
      </w:r>
      <w:r w:rsidR="00176D08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(ja raksta pamatteksts latviešu)</w:t>
      </w: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– angļu valodā, </w:t>
      </w:r>
      <w:r w:rsidR="001405F8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apjoms – 2/3 lpp. līdz 1 lpp.</w:t>
      </w:r>
    </w:p>
    <w:p w14:paraId="7487844C" w14:textId="77777777" w:rsidR="00685712" w:rsidRPr="00E50E7D" w:rsidRDefault="00870113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pateicības – šai sadaļā tiek ievietotas arī atsauces uz projektiem;</w:t>
      </w:r>
    </w:p>
    <w:p w14:paraId="0DEB454F" w14:textId="77777777" w:rsidR="00685712" w:rsidRPr="00B3151F" w:rsidRDefault="00685712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lastRenderedPageBreak/>
        <w:t>literatūras saraksts, kurā tiek minēti tikai tie avoti, uz kuriem ir atsauces tekstā.</w:t>
      </w:r>
    </w:p>
    <w:p w14:paraId="15CE982E" w14:textId="163FF411" w:rsidR="00870113" w:rsidRPr="00B3151F" w:rsidRDefault="00FD481B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Atbilstoši raksta veidam un mērķim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var būt nelielas izmaiņas raksta struktūr</w:t>
      </w:r>
      <w:r w:rsidR="005032C1" w:rsidRPr="00B3151F">
        <w:rPr>
          <w:rFonts w:ascii="Times New Roman" w:hAnsi="Times New Roman"/>
          <w:sz w:val="28"/>
          <w:szCs w:val="28"/>
          <w:lang w:val="lv-LV"/>
        </w:rPr>
        <w:t>ā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(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>kāda sadaļa iztrūkst vai nāk klāt)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. 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>No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 xml:space="preserve">daļu </w:t>
      </w:r>
      <w:r w:rsidR="00BB67AE" w:rsidRPr="00B3151F">
        <w:rPr>
          <w:rFonts w:ascii="Times New Roman" w:hAnsi="Times New Roman"/>
          <w:sz w:val="28"/>
          <w:szCs w:val="28"/>
          <w:lang w:val="lv-LV"/>
        </w:rPr>
        <w:t>nosaukum</w:t>
      </w:r>
      <w:r w:rsidR="0060611E" w:rsidRPr="00B3151F">
        <w:rPr>
          <w:rFonts w:ascii="Times New Roman" w:hAnsi="Times New Roman"/>
          <w:sz w:val="28"/>
          <w:szCs w:val="28"/>
          <w:lang w:val="lv-LV"/>
        </w:rPr>
        <w:t>us nenumurē</w:t>
      </w:r>
      <w:r w:rsidR="00870113" w:rsidRPr="00B3151F">
        <w:rPr>
          <w:rFonts w:ascii="Times New Roman" w:hAnsi="Times New Roman"/>
          <w:sz w:val="28"/>
          <w:szCs w:val="28"/>
          <w:lang w:val="lv-LV"/>
        </w:rPr>
        <w:t>.</w:t>
      </w:r>
    </w:p>
    <w:p w14:paraId="31B0E432" w14:textId="77777777" w:rsidR="00870113" w:rsidRPr="00B3151F" w:rsidRDefault="00870113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Ja tekstā tiek izmantotas abreviatūras, minot pirmo reizi, tiek rakstīts pilns nosaukums.</w:t>
      </w:r>
    </w:p>
    <w:p w14:paraId="6A2F1094" w14:textId="29F2B550" w:rsidR="003E50E5" w:rsidRPr="00B3151F" w:rsidRDefault="003E50E5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Kopsavilkums atrodas pēc secinājumiem un pirms literatūras saraksta</w:t>
      </w:r>
      <w:r w:rsidR="00BC3E00" w:rsidRPr="00B3151F">
        <w:rPr>
          <w:rFonts w:ascii="Times New Roman" w:hAnsi="Times New Roman"/>
          <w:sz w:val="28"/>
          <w:szCs w:val="28"/>
          <w:lang w:val="lv-LV"/>
        </w:rPr>
        <w:t>.</w:t>
      </w:r>
    </w:p>
    <w:p w14:paraId="2A9BE35F" w14:textId="77777777" w:rsidR="00BC3E00" w:rsidRPr="00B3151F" w:rsidRDefault="00BC3E00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Zinātniskajam rakstam netiek pievienoti pielikumi.</w:t>
      </w:r>
    </w:p>
    <w:p w14:paraId="396E72AD" w14:textId="77777777" w:rsidR="00EF7443" w:rsidRPr="00B3151F" w:rsidRDefault="00EF7443" w:rsidP="00D8087F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323568" w14:textId="77777777" w:rsidR="00EF7443" w:rsidRPr="00B3151F" w:rsidRDefault="00177C2F" w:rsidP="00D8087F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Tabulu</w:t>
      </w:r>
      <w:r w:rsidR="009512D1" w:rsidRPr="00B3151F">
        <w:rPr>
          <w:rFonts w:ascii="Times New Roman" w:hAnsi="Times New Roman"/>
          <w:b/>
          <w:sz w:val="28"/>
          <w:szCs w:val="28"/>
          <w:lang w:val="lv-LV"/>
        </w:rPr>
        <w:t xml:space="preserve"> un</w:t>
      </w:r>
      <w:r w:rsidR="00EF7443" w:rsidRPr="00B3151F">
        <w:rPr>
          <w:rFonts w:ascii="Times New Roman" w:hAnsi="Times New Roman"/>
          <w:b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b/>
          <w:sz w:val="28"/>
          <w:szCs w:val="28"/>
          <w:lang w:val="lv-LV"/>
        </w:rPr>
        <w:t>attēlu</w:t>
      </w:r>
      <w:r w:rsidR="00EF7443" w:rsidRPr="00B3151F">
        <w:rPr>
          <w:rFonts w:ascii="Times New Roman" w:hAnsi="Times New Roman"/>
          <w:b/>
          <w:sz w:val="28"/>
          <w:szCs w:val="28"/>
          <w:lang w:val="lv-LV"/>
        </w:rPr>
        <w:t xml:space="preserve"> </w:t>
      </w:r>
      <w:r w:rsidR="00280235" w:rsidRPr="00B3151F">
        <w:rPr>
          <w:rFonts w:ascii="Times New Roman" w:hAnsi="Times New Roman"/>
          <w:b/>
          <w:sz w:val="28"/>
          <w:szCs w:val="28"/>
          <w:lang w:val="lv-LV"/>
        </w:rPr>
        <w:t>noformējums</w:t>
      </w:r>
    </w:p>
    <w:p w14:paraId="6A37B976" w14:textId="77777777" w:rsidR="00F02DCE" w:rsidRPr="00B3151F" w:rsidRDefault="00F02DCE" w:rsidP="00D8087F">
      <w:pPr>
        <w:pStyle w:val="BodyText3"/>
        <w:spacing w:after="0" w:line="240" w:lineRule="auto"/>
        <w:ind w:firstLine="720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76D2C62C" w14:textId="7B402E09" w:rsidR="009B17BB" w:rsidRPr="00B3151F" w:rsidRDefault="009B17BB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Informācijas atspoguļošanai var </w:t>
      </w:r>
      <w:r w:rsidR="00192435" w:rsidRPr="00B3151F">
        <w:rPr>
          <w:rFonts w:ascii="Times New Roman" w:hAnsi="Times New Roman"/>
          <w:sz w:val="28"/>
          <w:szCs w:val="28"/>
          <w:lang w:val="lv-LV"/>
        </w:rPr>
        <w:t xml:space="preserve">izmantot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attēlus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un tabulas.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Tekstā uz 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tabulām un attēliem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jābūt norādei, tos nepārstāsta, bet analizē.</w:t>
      </w:r>
    </w:p>
    <w:p w14:paraId="0F096BD1" w14:textId="4E5B890C" w:rsidR="009B17BB" w:rsidRPr="00B3151F" w:rsidRDefault="009B17BB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Attēla vizuālajai informācijai jābūt maksimāli vienkāršai, bez liekām detaļām. Līknēm un tonējumam jābūt viegli atšķiramam. 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>I</w:t>
      </w:r>
      <w:r w:rsidRPr="00B3151F">
        <w:rPr>
          <w:rFonts w:ascii="Times New Roman" w:hAnsi="Times New Roman"/>
          <w:sz w:val="28"/>
          <w:szCs w:val="28"/>
          <w:lang w:val="lv-LV"/>
        </w:rPr>
        <w:t>ekšpusē burtu un skaitļu lielum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am 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jābūt ne mazākam par 10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p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>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.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 xml:space="preserve"> Attēls ir centrēts.</w:t>
      </w:r>
    </w:p>
    <w:p w14:paraId="19619EEC" w14:textId="6B71DBCE" w:rsidR="009B17BB" w:rsidRPr="00B3151F" w:rsidRDefault="009B17BB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eģendu vēlams izvietot diag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 xml:space="preserve">rammas labajā pusē vai zem tās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(1. att.</w:t>
      </w:r>
      <w:r w:rsidRPr="00B3151F">
        <w:rPr>
          <w:rFonts w:ascii="Times New Roman" w:hAnsi="Times New Roman"/>
          <w:sz w:val="28"/>
          <w:szCs w:val="28"/>
          <w:lang w:val="lv-LV"/>
        </w:rPr>
        <w:t>).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 Attēlus numurē</w:t>
      </w:r>
      <w:r w:rsidR="00A32994" w:rsidRPr="00B3151F">
        <w:rPr>
          <w:rFonts w:ascii="Times New Roman" w:hAnsi="Times New Roman"/>
          <w:sz w:val="28"/>
          <w:szCs w:val="28"/>
          <w:lang w:val="lv-LV"/>
        </w:rPr>
        <w:t xml:space="preserve"> arābu cipariem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. Attēla nosaukumu vienmēr raksta zem attēla. Attēla numura pierakstam izmanto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12 </w:t>
      </w:r>
      <w:proofErr w:type="spellStart"/>
      <w:r w:rsidR="009220C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tabulas 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nosaukumam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>12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FD481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FD481B" w:rsidRPr="00B3151F">
        <w:rPr>
          <w:rFonts w:ascii="Times New Roman" w:hAnsi="Times New Roman"/>
          <w:sz w:val="28"/>
          <w:szCs w:val="28"/>
          <w:lang w:val="lv-LV"/>
        </w:rPr>
        <w:t>, treknraksts, centrēts. Nosaukuma beigās punktu neliek.</w:t>
      </w:r>
      <w:r w:rsidR="000376AE" w:rsidRPr="00B3151F">
        <w:rPr>
          <w:rFonts w:ascii="Times New Roman" w:hAnsi="Times New Roman"/>
          <w:sz w:val="28"/>
          <w:szCs w:val="28"/>
          <w:lang w:val="lv-LV"/>
        </w:rPr>
        <w:t xml:space="preserve"> Ja attēls ir no cita avota, pēc nosaukuma </w:t>
      </w:r>
      <w:r w:rsidR="00192435" w:rsidRPr="00B3151F">
        <w:rPr>
          <w:rFonts w:ascii="Times New Roman" w:hAnsi="Times New Roman"/>
          <w:sz w:val="28"/>
          <w:szCs w:val="28"/>
          <w:lang w:val="lv-LV"/>
        </w:rPr>
        <w:t>ir atsauce.</w:t>
      </w:r>
    </w:p>
    <w:p w14:paraId="232FE535" w14:textId="77777777" w:rsidR="00FB45F8" w:rsidRPr="00B3151F" w:rsidRDefault="00FB45F8" w:rsidP="00D8087F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E8E6AC" w14:textId="77777777" w:rsidR="000D52A5" w:rsidRPr="00B3151F" w:rsidRDefault="000D52A5" w:rsidP="00D8087F">
      <w:pPr>
        <w:spacing w:line="240" w:lineRule="auto"/>
        <w:jc w:val="center"/>
        <w:rPr>
          <w:highlight w:val="yellow"/>
        </w:rPr>
      </w:pPr>
      <w:r w:rsidRPr="00B3151F">
        <w:rPr>
          <w:rFonts w:ascii="Times New Roman" w:hAnsi="Times New Roman"/>
          <w:noProof/>
          <w:highlight w:val="yellow"/>
          <w:lang w:val="lv-LV" w:eastAsia="lv-LV"/>
        </w:rPr>
        <w:drawing>
          <wp:inline distT="0" distB="0" distL="0" distR="0" wp14:anchorId="7F350DA9" wp14:editId="0FABBAE1">
            <wp:extent cx="5381625" cy="2733675"/>
            <wp:effectExtent l="0" t="0" r="9525" b="952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A258EEE" w14:textId="679462C8" w:rsidR="000D52A5" w:rsidRPr="00B3151F" w:rsidRDefault="000D52A5" w:rsidP="00D8087F">
      <w:pPr>
        <w:pStyle w:val="CommentText"/>
        <w:spacing w:after="0"/>
        <w:jc w:val="center"/>
        <w:rPr>
          <w:rFonts w:ascii="Times New Roman" w:hAnsi="Times New Roman"/>
          <w:i/>
          <w:sz w:val="24"/>
          <w:szCs w:val="24"/>
          <w:lang w:val="lv-LV"/>
        </w:rPr>
      </w:pPr>
      <w:r w:rsidRPr="00B3151F">
        <w:rPr>
          <w:rFonts w:ascii="Times New Roman" w:hAnsi="Times New Roman"/>
          <w:i/>
          <w:sz w:val="24"/>
          <w:szCs w:val="24"/>
          <w:lang w:val="lv-LV"/>
        </w:rPr>
        <w:t>1.attēls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. </w:t>
      </w:r>
      <w:r w:rsidR="00FB45F8" w:rsidRPr="00B3151F">
        <w:rPr>
          <w:rStyle w:val="CommentReference"/>
          <w:rFonts w:ascii="Times New Roman" w:hAnsi="Times New Roman"/>
          <w:b/>
          <w:i/>
          <w:sz w:val="24"/>
          <w:szCs w:val="24"/>
          <w:lang w:val="lv-LV"/>
        </w:rPr>
        <w:t>N</w:t>
      </w:r>
      <w:r w:rsidR="00B749AA" w:rsidRPr="00B3151F">
        <w:rPr>
          <w:rFonts w:ascii="Times New Roman" w:hAnsi="Times New Roman"/>
          <w:b/>
          <w:i/>
          <w:sz w:val="24"/>
          <w:szCs w:val="24"/>
          <w:lang w:val="lv-LV"/>
        </w:rPr>
        <w:t>osaukums</w:t>
      </w:r>
      <w:r w:rsidR="00FB45F8" w:rsidRPr="00B3151F">
        <w:rPr>
          <w:rFonts w:ascii="Times New Roman" w:hAnsi="Times New Roman"/>
          <w:b/>
          <w:i/>
          <w:sz w:val="24"/>
          <w:szCs w:val="24"/>
          <w:lang w:val="lv-LV"/>
        </w:rPr>
        <w:t xml:space="preserve"> 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(atsauce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)</w:t>
      </w:r>
    </w:p>
    <w:p w14:paraId="54B7124B" w14:textId="6E8314DD" w:rsidR="000D52A5" w:rsidRPr="00B3151F" w:rsidRDefault="000D52A5" w:rsidP="00D8087F">
      <w:pPr>
        <w:pStyle w:val="ListParagraph"/>
        <w:autoSpaceDE w:val="0"/>
        <w:autoSpaceDN w:val="0"/>
        <w:adjustRightInd w:val="0"/>
        <w:ind w:left="0"/>
        <w:jc w:val="center"/>
        <w:rPr>
          <w:i/>
          <w:sz w:val="24"/>
          <w:szCs w:val="24"/>
          <w:lang w:val="lv-LV"/>
        </w:rPr>
      </w:pPr>
      <w:proofErr w:type="spellStart"/>
      <w:r w:rsidRPr="00B3151F">
        <w:rPr>
          <w:i/>
          <w:sz w:val="24"/>
          <w:szCs w:val="24"/>
          <w:lang w:val="lv-LV"/>
        </w:rPr>
        <w:t>Figure</w:t>
      </w:r>
      <w:proofErr w:type="spellEnd"/>
      <w:r w:rsidRPr="00B3151F">
        <w:rPr>
          <w:i/>
          <w:sz w:val="24"/>
          <w:szCs w:val="24"/>
          <w:lang w:val="lv-LV"/>
        </w:rPr>
        <w:t xml:space="preserve"> 1  </w:t>
      </w:r>
      <w:r w:rsidRPr="00B3151F">
        <w:rPr>
          <w:b/>
          <w:i/>
          <w:sz w:val="24"/>
          <w:szCs w:val="24"/>
          <w:lang w:val="lv-LV"/>
        </w:rPr>
        <w:t xml:space="preserve">Nosaukums angliski </w:t>
      </w:r>
      <w:r w:rsidRPr="00B3151F">
        <w:rPr>
          <w:i/>
          <w:sz w:val="24"/>
          <w:szCs w:val="24"/>
          <w:lang w:val="lv-LV"/>
        </w:rPr>
        <w:t>(atsauce)</w:t>
      </w:r>
    </w:p>
    <w:p w14:paraId="0E558199" w14:textId="77777777" w:rsidR="001915E4" w:rsidRDefault="001915E4" w:rsidP="00D8087F">
      <w:pPr>
        <w:spacing w:after="0" w:line="240" w:lineRule="auto"/>
        <w:ind w:firstLine="567"/>
        <w:rPr>
          <w:rStyle w:val="fontstyle01"/>
          <w:rFonts w:ascii="Times New Roman" w:hAnsi="Times New Roman"/>
          <w:color w:val="auto"/>
          <w:sz w:val="28"/>
          <w:szCs w:val="28"/>
          <w:lang w:val="lv-LV"/>
        </w:rPr>
      </w:pPr>
    </w:p>
    <w:p w14:paraId="413856AB" w14:textId="54B1EE86" w:rsidR="00177C2F" w:rsidRPr="00B3151F" w:rsidRDefault="00FD481B" w:rsidP="001915E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Style w:val="fontstyle01"/>
          <w:rFonts w:ascii="Times New Roman" w:hAnsi="Times New Roman"/>
          <w:color w:val="auto"/>
          <w:sz w:val="28"/>
          <w:szCs w:val="28"/>
          <w:lang w:val="lv-LV"/>
        </w:rPr>
        <w:t>Ja raks</w:t>
      </w:r>
      <w:r w:rsidR="00B64761">
        <w:rPr>
          <w:rStyle w:val="fontstyle01"/>
          <w:rFonts w:ascii="Times New Roman" w:hAnsi="Times New Roman"/>
          <w:color w:val="auto"/>
          <w:sz w:val="28"/>
          <w:szCs w:val="28"/>
          <w:lang w:val="lv-LV"/>
        </w:rPr>
        <w:t>ts ir latviešu valodā</w:t>
      </w:r>
      <w:r w:rsidRPr="00B3151F">
        <w:rPr>
          <w:rStyle w:val="fontstyle01"/>
          <w:rFonts w:ascii="Times New Roman" w:hAnsi="Times New Roman"/>
          <w:color w:val="auto"/>
          <w:sz w:val="28"/>
          <w:szCs w:val="28"/>
          <w:lang w:val="lv-LV"/>
        </w:rPr>
        <w:t>, attēla nosaukums tiek dublēts angļu valodā.</w:t>
      </w:r>
      <w:r w:rsidR="001915E4">
        <w:rPr>
          <w:rStyle w:val="fontstyle01"/>
          <w:rFonts w:ascii="Times New Roman" w:hAnsi="Times New Roman"/>
          <w:color w:val="auto"/>
          <w:sz w:val="28"/>
          <w:szCs w:val="28"/>
          <w:lang w:val="lv-LV"/>
        </w:rPr>
        <w:t xml:space="preserve"> 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 xml:space="preserve">Tabulas nosaukums atrodas virs tabulas (1.tab.).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Tabulas </w:t>
      </w:r>
      <w:r w:rsidR="00A32994" w:rsidRPr="00B3151F">
        <w:rPr>
          <w:rFonts w:ascii="Times New Roman" w:hAnsi="Times New Roman"/>
          <w:sz w:val="28"/>
          <w:szCs w:val="28"/>
          <w:lang w:val="lv-LV"/>
        </w:rPr>
        <w:t xml:space="preserve">numurē arābu cipariem. Tabulas numura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pierakstam izmanto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12 </w:t>
      </w:r>
      <w:proofErr w:type="spellStart"/>
      <w:r w:rsidR="009220C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tabulas nosaukumam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12 </w:t>
      </w:r>
      <w:proofErr w:type="spellStart"/>
      <w:r w:rsidR="009220C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treknraksts, centrēts. Nosaukuma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lastRenderedPageBreak/>
        <w:t>beigās punktu neliek.</w:t>
      </w:r>
      <w:r w:rsidR="00177C2F" w:rsidRPr="00B3151F">
        <w:rPr>
          <w:lang w:val="lv-LV"/>
        </w:rPr>
        <w:t xml:space="preserve"> 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 xml:space="preserve">Ja </w:t>
      </w:r>
      <w:r w:rsidR="00B64761">
        <w:rPr>
          <w:rFonts w:ascii="Times New Roman" w:hAnsi="Times New Roman"/>
          <w:sz w:val="28"/>
          <w:szCs w:val="28"/>
          <w:lang w:val="lv-LV"/>
        </w:rPr>
        <w:t xml:space="preserve">raksts ir latviešu 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>valodā, attēla nosaukums tiek dublēts angļu valodā.</w:t>
      </w:r>
    </w:p>
    <w:p w14:paraId="7F53E6BE" w14:textId="5FC00A9E" w:rsidR="00A877A6" w:rsidRPr="00B3151F" w:rsidRDefault="00177C2F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Zem tabulas ieteicams norādīt piezīmes, kas var būt gan atsevišķu saīsinājumu, gan simbolu skaidrojums. 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Ja tabula ir no cita avota, </w:t>
      </w:r>
      <w:r w:rsidR="002A060E" w:rsidRPr="00B3151F">
        <w:rPr>
          <w:rFonts w:ascii="Times New Roman" w:hAnsi="Times New Roman"/>
          <w:sz w:val="28"/>
          <w:szCs w:val="28"/>
          <w:lang w:val="lv-LV"/>
        </w:rPr>
        <w:t xml:space="preserve">zem tabulas norāda avotu, rakstot: </w:t>
      </w:r>
      <w:r w:rsidR="002A060E" w:rsidRPr="00B3151F">
        <w:rPr>
          <w:rFonts w:ascii="Times New Roman" w:hAnsi="Times New Roman"/>
          <w:i/>
          <w:sz w:val="28"/>
          <w:szCs w:val="28"/>
          <w:lang w:val="lv-LV"/>
        </w:rPr>
        <w:t xml:space="preserve">Avots: …. </w:t>
      </w:r>
    </w:p>
    <w:p w14:paraId="2961AA66" w14:textId="50C8025B" w:rsidR="00177C2F" w:rsidRPr="00B3151F" w:rsidRDefault="00177C2F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abulas veido kompakti, ieteicams portretorientācijā, nepārsniedzot vienu lappusi.</w:t>
      </w:r>
    </w:p>
    <w:p w14:paraId="22D2E173" w14:textId="77777777" w:rsidR="00D159FA" w:rsidRPr="00B3151F" w:rsidRDefault="00D159FA" w:rsidP="00D8087F">
      <w:pPr>
        <w:pStyle w:val="ListParagraph"/>
        <w:ind w:left="927" w:firstLine="567"/>
        <w:jc w:val="both"/>
        <w:rPr>
          <w:sz w:val="24"/>
          <w:szCs w:val="24"/>
          <w:lang w:val="lv-LV"/>
        </w:rPr>
      </w:pPr>
    </w:p>
    <w:p w14:paraId="0F1FBCD1" w14:textId="53401AAD" w:rsidR="00D159FA" w:rsidRPr="00A11867" w:rsidRDefault="00D159FA" w:rsidP="00D8087F">
      <w:pPr>
        <w:pStyle w:val="ListParagraph"/>
        <w:ind w:left="927" w:hanging="927"/>
        <w:jc w:val="center"/>
        <w:rPr>
          <w:i/>
          <w:sz w:val="24"/>
          <w:szCs w:val="24"/>
          <w:lang w:val="lv-LV"/>
        </w:rPr>
      </w:pPr>
      <w:r w:rsidRPr="00A11867">
        <w:rPr>
          <w:i/>
          <w:sz w:val="24"/>
          <w:szCs w:val="24"/>
          <w:lang w:val="lv-LV"/>
        </w:rPr>
        <w:t>1.</w:t>
      </w:r>
      <w:r w:rsidR="00A32994" w:rsidRPr="00A11867">
        <w:rPr>
          <w:i/>
          <w:sz w:val="24"/>
          <w:szCs w:val="24"/>
          <w:lang w:val="lv-LV"/>
        </w:rPr>
        <w:t> </w:t>
      </w:r>
      <w:r w:rsidRPr="00A11867">
        <w:rPr>
          <w:i/>
          <w:sz w:val="24"/>
          <w:szCs w:val="24"/>
          <w:lang w:val="lv-LV"/>
        </w:rPr>
        <w:t>tabula</w:t>
      </w:r>
      <w:r w:rsidR="00FB45F8" w:rsidRPr="00A11867">
        <w:rPr>
          <w:i/>
          <w:sz w:val="24"/>
          <w:szCs w:val="24"/>
          <w:lang w:val="lv-LV"/>
        </w:rPr>
        <w:t>. </w:t>
      </w:r>
      <w:r w:rsidR="00192435" w:rsidRPr="00A11867">
        <w:rPr>
          <w:b/>
          <w:i/>
          <w:sz w:val="24"/>
          <w:szCs w:val="24"/>
          <w:lang w:val="lv-LV"/>
        </w:rPr>
        <w:t>N</w:t>
      </w:r>
      <w:r w:rsidRPr="00A11867">
        <w:rPr>
          <w:b/>
          <w:i/>
          <w:sz w:val="24"/>
          <w:szCs w:val="24"/>
          <w:lang w:val="lv-LV"/>
        </w:rPr>
        <w:t>osaukums latviski</w:t>
      </w:r>
      <w:r w:rsidR="00E13A18" w:rsidRPr="00A11867">
        <w:rPr>
          <w:b/>
          <w:i/>
          <w:sz w:val="24"/>
          <w:szCs w:val="24"/>
          <w:lang w:val="lv-LV"/>
        </w:rPr>
        <w:t xml:space="preserve"> </w:t>
      </w:r>
      <w:r w:rsidR="00E13A18" w:rsidRPr="00A11867">
        <w:rPr>
          <w:i/>
          <w:sz w:val="24"/>
          <w:szCs w:val="24"/>
          <w:lang w:val="lv-LV"/>
        </w:rPr>
        <w:t>(atsauce)</w:t>
      </w:r>
    </w:p>
    <w:p w14:paraId="4F9B4EB4" w14:textId="5388C2AE" w:rsidR="00D159FA" w:rsidRPr="00B3151F" w:rsidRDefault="00D159FA" w:rsidP="00D8087F">
      <w:pPr>
        <w:pStyle w:val="ListParagraph"/>
        <w:ind w:left="927" w:hanging="927"/>
        <w:jc w:val="center"/>
        <w:rPr>
          <w:b/>
          <w:i/>
          <w:sz w:val="24"/>
          <w:szCs w:val="24"/>
          <w:lang w:val="lv-LV"/>
        </w:rPr>
      </w:pPr>
      <w:proofErr w:type="spellStart"/>
      <w:r w:rsidRPr="00A11867">
        <w:rPr>
          <w:i/>
          <w:sz w:val="24"/>
          <w:szCs w:val="24"/>
          <w:lang w:val="lv-LV"/>
        </w:rPr>
        <w:t>Table</w:t>
      </w:r>
      <w:proofErr w:type="spellEnd"/>
      <w:r w:rsidRPr="00A11867">
        <w:rPr>
          <w:i/>
          <w:sz w:val="24"/>
          <w:szCs w:val="24"/>
          <w:lang w:val="lv-LV"/>
        </w:rPr>
        <w:t xml:space="preserve"> 1</w:t>
      </w:r>
      <w:r w:rsidR="00FB45F8" w:rsidRPr="00A11867">
        <w:rPr>
          <w:i/>
          <w:sz w:val="24"/>
          <w:szCs w:val="24"/>
          <w:lang w:val="lv-LV"/>
        </w:rPr>
        <w:t> </w:t>
      </w:r>
      <w:r w:rsidRPr="00A11867">
        <w:rPr>
          <w:b/>
          <w:i/>
          <w:sz w:val="24"/>
          <w:szCs w:val="24"/>
          <w:lang w:val="lv-LV"/>
        </w:rPr>
        <w:t>Nosaukums angliski</w:t>
      </w:r>
      <w:r w:rsidR="00FB45F8" w:rsidRPr="00A11867">
        <w:rPr>
          <w:b/>
          <w:i/>
          <w:sz w:val="24"/>
          <w:szCs w:val="24"/>
          <w:lang w:val="lv-LV"/>
        </w:rPr>
        <w:t xml:space="preserve"> </w:t>
      </w:r>
      <w:r w:rsidR="00E13A18" w:rsidRPr="00A11867">
        <w:rPr>
          <w:i/>
          <w:sz w:val="24"/>
          <w:szCs w:val="24"/>
          <w:lang w:val="lv-LV"/>
        </w:rPr>
        <w:t>(atsauce)</w:t>
      </w:r>
    </w:p>
    <w:p w14:paraId="142732C0" w14:textId="77777777" w:rsidR="00D159FA" w:rsidRPr="00B3151F" w:rsidRDefault="00D159FA" w:rsidP="00D8087F">
      <w:pPr>
        <w:spacing w:after="0" w:line="240" w:lineRule="auto"/>
        <w:ind w:left="142"/>
        <w:rPr>
          <w:rFonts w:ascii="Times New Roman" w:hAnsi="Times New Roman"/>
          <w:i/>
          <w:sz w:val="24"/>
          <w:szCs w:val="24"/>
          <w:lang w:val="lv-LV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2973"/>
        <w:gridCol w:w="2972"/>
        <w:gridCol w:w="2973"/>
      </w:tblGrid>
      <w:tr w:rsidR="00B3151F" w:rsidRPr="00B3151F" w14:paraId="5872B2B9" w14:textId="77777777" w:rsidTr="00F42D06">
        <w:tc>
          <w:tcPr>
            <w:tcW w:w="3005" w:type="dxa"/>
          </w:tcPr>
          <w:p w14:paraId="7DA538D9" w14:textId="13693C69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4682E760" w14:textId="17083522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6" w:type="dxa"/>
          </w:tcPr>
          <w:p w14:paraId="26F3222C" w14:textId="30EB1E23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</w:tr>
      <w:tr w:rsidR="00B3151F" w:rsidRPr="00B3151F" w14:paraId="0574C66D" w14:textId="77777777" w:rsidTr="00F42D06">
        <w:tc>
          <w:tcPr>
            <w:tcW w:w="3005" w:type="dxa"/>
          </w:tcPr>
          <w:p w14:paraId="433F3AA6" w14:textId="69627A94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6BB9CB2B" w14:textId="05575686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77</w:t>
            </w:r>
          </w:p>
        </w:tc>
        <w:tc>
          <w:tcPr>
            <w:tcW w:w="3006" w:type="dxa"/>
          </w:tcPr>
          <w:p w14:paraId="51B41ACB" w14:textId="270D59C1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1.64</w:t>
            </w:r>
          </w:p>
        </w:tc>
      </w:tr>
      <w:tr w:rsidR="00B3151F" w:rsidRPr="00B3151F" w14:paraId="78A4FD2A" w14:textId="77777777" w:rsidTr="00F42D06">
        <w:tc>
          <w:tcPr>
            <w:tcW w:w="3005" w:type="dxa"/>
          </w:tcPr>
          <w:p w14:paraId="6BECED8E" w14:textId="02056A18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7B6255FF" w14:textId="0792C348" w:rsidR="00F42D06" w:rsidRPr="00B3151F" w:rsidRDefault="00B3151F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02</w:t>
            </w:r>
          </w:p>
        </w:tc>
        <w:tc>
          <w:tcPr>
            <w:tcW w:w="3006" w:type="dxa"/>
          </w:tcPr>
          <w:p w14:paraId="068A09C2" w14:textId="46390AA8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40</w:t>
            </w:r>
          </w:p>
        </w:tc>
      </w:tr>
      <w:tr w:rsidR="00B3151F" w:rsidRPr="00B3151F" w14:paraId="57EF53A8" w14:textId="77777777" w:rsidTr="00F42D06">
        <w:tc>
          <w:tcPr>
            <w:tcW w:w="3005" w:type="dxa"/>
          </w:tcPr>
          <w:p w14:paraId="6C911C1B" w14:textId="24C3C488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15F02EB9" w14:textId="22FEE113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20</w:t>
            </w:r>
          </w:p>
        </w:tc>
        <w:tc>
          <w:tcPr>
            <w:tcW w:w="3006" w:type="dxa"/>
          </w:tcPr>
          <w:p w14:paraId="3A3D2CE0" w14:textId="155AA072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1.39</w:t>
            </w:r>
          </w:p>
        </w:tc>
      </w:tr>
    </w:tbl>
    <w:p w14:paraId="24077073" w14:textId="296414D7" w:rsidR="002A2589" w:rsidRPr="00B3151F" w:rsidRDefault="00FB45F8" w:rsidP="00D8087F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lv-LV"/>
        </w:rPr>
      </w:pPr>
      <w:r w:rsidRPr="00B3151F">
        <w:rPr>
          <w:rFonts w:ascii="Times New Roman" w:eastAsia="Times New Roman" w:hAnsi="Times New Roman"/>
          <w:i/>
          <w:sz w:val="24"/>
          <w:szCs w:val="24"/>
          <w:lang w:val="lv-LV"/>
        </w:rPr>
        <w:t>Avots: Nosaukums.</w:t>
      </w:r>
    </w:p>
    <w:p w14:paraId="08D93BD9" w14:textId="24643259" w:rsidR="00B3151F" w:rsidRPr="00B3151F" w:rsidRDefault="00B3151F" w:rsidP="00D8087F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lv-LV"/>
        </w:rPr>
      </w:pPr>
      <w:r w:rsidRPr="00B3151F">
        <w:rPr>
          <w:rFonts w:ascii="Times New Roman" w:eastAsia="Times New Roman" w:hAnsi="Times New Roman"/>
          <w:i/>
          <w:sz w:val="24"/>
          <w:szCs w:val="24"/>
          <w:lang w:val="lv-LV"/>
        </w:rPr>
        <w:t>n=167</w:t>
      </w:r>
    </w:p>
    <w:p w14:paraId="40A18027" w14:textId="77777777" w:rsidR="00FB45F8" w:rsidRPr="00B3151F" w:rsidRDefault="00FB45F8" w:rsidP="00D8087F">
      <w:pPr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</w:p>
    <w:p w14:paraId="0EBE2413" w14:textId="7C3A0D41" w:rsidR="00FB45F8" w:rsidRPr="00B3151F" w:rsidRDefault="00B3151F" w:rsidP="00D8087F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eastAsia="Times New Roman" w:hAnsi="Times New Roman"/>
          <w:b/>
          <w:sz w:val="28"/>
          <w:szCs w:val="28"/>
          <w:lang w:val="lv-LV"/>
        </w:rPr>
        <w:t>Formulu noformējums</w:t>
      </w:r>
    </w:p>
    <w:p w14:paraId="0EEBB575" w14:textId="77777777" w:rsidR="00B3151F" w:rsidRPr="00B3151F" w:rsidRDefault="00B3151F" w:rsidP="00D8087F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</w:p>
    <w:p w14:paraId="66A1DEA6" w14:textId="5A1B7517" w:rsidR="002A2589" w:rsidRPr="00E50E7D" w:rsidRDefault="006456B2" w:rsidP="00D8087F">
      <w:pPr>
        <w:spacing w:after="0" w:line="240" w:lineRule="auto"/>
        <w:ind w:firstLine="567"/>
        <w:jc w:val="both"/>
        <w:rPr>
          <w:rFonts w:ascii="Times New Roman" w:eastAsia="Times New Roman" w:hAnsi="Times New Roman"/>
          <w:spacing w:val="86"/>
          <w:sz w:val="28"/>
          <w:szCs w:val="28"/>
          <w:lang w:val="lv-LV"/>
        </w:rPr>
      </w:pPr>
      <w:r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Rakstā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n</w:t>
      </w:r>
      <w:r w:rsidR="00E13A18" w:rsidRPr="00E50E7D">
        <w:rPr>
          <w:rFonts w:ascii="Times New Roman" w:eastAsia="Times New Roman" w:hAnsi="Times New Roman"/>
          <w:spacing w:val="2"/>
          <w:sz w:val="28"/>
          <w:szCs w:val="28"/>
          <w:lang w:val="lv-LV"/>
        </w:rPr>
        <w:t>o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ā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dītās formulas numurē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 xml:space="preserve"> a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ar</w:t>
      </w:r>
      <w:r w:rsidR="00E13A18" w:rsidRPr="00E50E7D">
        <w:rPr>
          <w:rFonts w:ascii="Times New Roman" w:eastAsia="Times New Roman" w:hAnsi="Times New Roman"/>
          <w:spacing w:val="-2"/>
          <w:sz w:val="28"/>
          <w:szCs w:val="28"/>
          <w:lang w:val="lv-LV"/>
        </w:rPr>
        <w:t>ā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bu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cipa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i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e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m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. 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F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o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mulas</w:t>
      </w:r>
      <w:r w:rsidR="00E13A18" w:rsidRPr="00E50E7D">
        <w:rPr>
          <w:rFonts w:ascii="Times New Roman" w:eastAsia="Times New Roman" w:hAnsi="Times New Roman"/>
          <w:spacing w:val="33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numuru</w:t>
      </w:r>
      <w:r w:rsidR="00E13A18" w:rsidRPr="00E50E7D">
        <w:rPr>
          <w:rFonts w:ascii="Times New Roman" w:eastAsia="Times New Roman" w:hAnsi="Times New Roman"/>
          <w:spacing w:val="33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aksta</w:t>
      </w:r>
      <w:r w:rsidR="00E13A18" w:rsidRPr="00E50E7D">
        <w:rPr>
          <w:rFonts w:ascii="Times New Roman" w:eastAsia="Times New Roman" w:hAnsi="Times New Roman"/>
          <w:spacing w:val="35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lap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s</w:t>
      </w:r>
      <w:r w:rsidR="00E13A18" w:rsidRPr="00E50E7D">
        <w:rPr>
          <w:rFonts w:ascii="Times New Roman" w:eastAsia="Times New Roman" w:hAnsi="Times New Roman"/>
          <w:spacing w:val="33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lab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jā</w:t>
      </w:r>
      <w:r w:rsidR="00E13A18" w:rsidRPr="00E50E7D">
        <w:rPr>
          <w:rFonts w:ascii="Times New Roman" w:eastAsia="Times New Roman" w:hAnsi="Times New Roman"/>
          <w:spacing w:val="32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pu</w:t>
      </w:r>
      <w:r w:rsidR="00E13A18" w:rsidRPr="00E50E7D">
        <w:rPr>
          <w:rFonts w:ascii="Times New Roman" w:eastAsia="Times New Roman" w:hAnsi="Times New Roman"/>
          <w:spacing w:val="3"/>
          <w:sz w:val="28"/>
          <w:szCs w:val="28"/>
          <w:lang w:val="lv-LV"/>
        </w:rPr>
        <w:t>s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ē</w:t>
      </w:r>
      <w:r w:rsidR="00E13A18" w:rsidRPr="00E50E7D">
        <w:rPr>
          <w:rFonts w:ascii="Times New Roman" w:eastAsia="Times New Roman" w:hAnsi="Times New Roman"/>
          <w:spacing w:val="32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attiecīg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ā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s</w:t>
      </w:r>
      <w:r w:rsidR="00E13A18" w:rsidRPr="00E50E7D">
        <w:rPr>
          <w:rFonts w:ascii="Times New Roman" w:eastAsia="Times New Roman" w:hAnsi="Times New Roman"/>
          <w:spacing w:val="32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f</w:t>
      </w:r>
      <w:r w:rsidR="00E13A18" w:rsidRPr="00E50E7D">
        <w:rPr>
          <w:rFonts w:ascii="Times New Roman" w:eastAsia="Times New Roman" w:hAnsi="Times New Roman"/>
          <w:spacing w:val="2"/>
          <w:sz w:val="28"/>
          <w:szCs w:val="28"/>
          <w:lang w:val="lv-LV"/>
        </w:rPr>
        <w:t>o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rmulas</w:t>
      </w:r>
      <w:r w:rsidR="00E13A18" w:rsidRPr="00E50E7D">
        <w:rPr>
          <w:rFonts w:ascii="Times New Roman" w:eastAsia="Times New Roman" w:hAnsi="Times New Roman"/>
          <w:spacing w:val="32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l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ī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menī</w:t>
      </w:r>
      <w:r w:rsidR="00E13A18" w:rsidRPr="00E50E7D">
        <w:rPr>
          <w:rFonts w:ascii="Times New Roman" w:eastAsia="Times New Roman" w:hAnsi="Times New Roman"/>
          <w:spacing w:val="34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un</w:t>
      </w:r>
      <w:r w:rsidR="00E13A18" w:rsidRPr="00E50E7D">
        <w:rPr>
          <w:rFonts w:ascii="Times New Roman" w:eastAsia="Times New Roman" w:hAnsi="Times New Roman"/>
          <w:spacing w:val="33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iekļauj iek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v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ā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s.</w:t>
      </w:r>
      <w:r w:rsidR="002A2589" w:rsidRPr="00E50E7D">
        <w:rPr>
          <w:rFonts w:ascii="Times New Roman" w:eastAsia="Times New Roman" w:hAnsi="Times New Roman"/>
          <w:sz w:val="24"/>
          <w:szCs w:val="24"/>
          <w:lang w:val="lv-LV"/>
        </w:rPr>
        <w:t xml:space="preserve"> </w:t>
      </w:r>
      <w:r w:rsidR="002A2589" w:rsidRPr="00E50E7D">
        <w:rPr>
          <w:rFonts w:ascii="Times New Roman" w:eastAsia="Times New Roman" w:hAnsi="Times New Roman"/>
          <w:sz w:val="28"/>
          <w:szCs w:val="28"/>
          <w:lang w:val="lv-LV"/>
        </w:rPr>
        <w:t>Pēc</w:t>
      </w:r>
      <w:r w:rsidR="002A2589" w:rsidRPr="00E50E7D">
        <w:rPr>
          <w:rFonts w:ascii="Times New Roman" w:eastAsia="Times New Roman" w:hAnsi="Times New Roman"/>
          <w:spacing w:val="87"/>
          <w:sz w:val="28"/>
          <w:szCs w:val="28"/>
          <w:lang w:val="lv-LV"/>
        </w:rPr>
        <w:t xml:space="preserve"> </w:t>
      </w:r>
      <w:r w:rsidR="002A2589" w:rsidRPr="00E50E7D">
        <w:rPr>
          <w:rFonts w:ascii="Times New Roman" w:eastAsia="Times New Roman" w:hAnsi="Times New Roman"/>
          <w:sz w:val="28"/>
          <w:szCs w:val="28"/>
          <w:lang w:val="lv-LV"/>
        </w:rPr>
        <w:t>formulas</w:t>
      </w:r>
      <w:r w:rsidR="002A2589" w:rsidRPr="00E50E7D">
        <w:rPr>
          <w:rFonts w:ascii="Times New Roman" w:eastAsia="Times New Roman" w:hAnsi="Times New Roman"/>
          <w:spacing w:val="88"/>
          <w:sz w:val="28"/>
          <w:szCs w:val="28"/>
          <w:lang w:val="lv-LV"/>
        </w:rPr>
        <w:t xml:space="preserve"> </w:t>
      </w:r>
      <w:r w:rsidR="002A2589" w:rsidRPr="00E50E7D">
        <w:rPr>
          <w:rFonts w:ascii="Times New Roman" w:eastAsia="Times New Roman" w:hAnsi="Times New Roman"/>
          <w:sz w:val="28"/>
          <w:szCs w:val="28"/>
          <w:lang w:val="lv-LV"/>
        </w:rPr>
        <w:t>liek</w:t>
      </w:r>
      <w:r w:rsidR="002A2589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2A2589" w:rsidRPr="00E50E7D">
        <w:rPr>
          <w:rFonts w:ascii="Times New Roman" w:eastAsia="Times New Roman" w:hAnsi="Times New Roman"/>
          <w:sz w:val="28"/>
          <w:szCs w:val="28"/>
          <w:lang w:val="lv-LV"/>
        </w:rPr>
        <w:t>ms</w:t>
      </w:r>
      <w:r w:rsidR="002A2589" w:rsidRPr="00E50E7D">
        <w:rPr>
          <w:rFonts w:ascii="Times New Roman" w:eastAsia="Times New Roman" w:hAnsi="Times New Roman"/>
          <w:spacing w:val="86"/>
          <w:sz w:val="28"/>
          <w:szCs w:val="28"/>
          <w:lang w:val="lv-LV"/>
        </w:rPr>
        <w:t xml:space="preserve"> </w:t>
      </w:r>
      <w:r w:rsidR="002A2589" w:rsidRPr="00E50E7D">
        <w:rPr>
          <w:rFonts w:ascii="Times New Roman" w:eastAsia="Times New Roman" w:hAnsi="Times New Roman"/>
          <w:sz w:val="28"/>
          <w:szCs w:val="28"/>
          <w:lang w:val="lv-LV"/>
        </w:rPr>
        <w:t>komats.</w:t>
      </w:r>
      <w:r w:rsidR="002A2589" w:rsidRPr="00E50E7D">
        <w:rPr>
          <w:rFonts w:ascii="Times New Roman" w:eastAsia="Times New Roman" w:hAnsi="Times New Roman"/>
          <w:spacing w:val="87"/>
          <w:sz w:val="28"/>
          <w:szCs w:val="28"/>
          <w:lang w:val="lv-LV"/>
        </w:rPr>
        <w:t xml:space="preserve"> </w:t>
      </w:r>
      <w:r w:rsidR="00023449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Formulas</w:t>
      </w:r>
      <w:r w:rsidR="00656017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 xml:space="preserve"> numura, </w:t>
      </w:r>
      <w:r w:rsidR="00023449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b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u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tu,</w:t>
      </w:r>
      <w:r w:rsidR="00E13A18" w:rsidRPr="00E50E7D">
        <w:rPr>
          <w:rFonts w:ascii="Times New Roman" w:eastAsia="Times New Roman" w:hAnsi="Times New Roman"/>
          <w:spacing w:val="88"/>
          <w:sz w:val="28"/>
          <w:szCs w:val="28"/>
          <w:lang w:val="lv-LV"/>
        </w:rPr>
        <w:t xml:space="preserve"> </w:t>
      </w:r>
      <w:proofErr w:type="spellStart"/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cipa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u</w:t>
      </w:r>
      <w:r w:rsidR="00ED2A66" w:rsidRPr="00E50E7D">
        <w:rPr>
          <w:rFonts w:ascii="Times New Roman" w:eastAsia="Times New Roman" w:hAnsi="Times New Roman"/>
          <w:spacing w:val="85"/>
          <w:sz w:val="28"/>
          <w:szCs w:val="28"/>
          <w:lang w:val="lv-LV"/>
        </w:rPr>
        <w:t>,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si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m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bolu</w:t>
      </w:r>
      <w:proofErr w:type="spellEnd"/>
      <w:r w:rsidR="00656017" w:rsidRPr="00E50E7D">
        <w:rPr>
          <w:rFonts w:ascii="Times New Roman" w:eastAsia="Times New Roman" w:hAnsi="Times New Roman"/>
          <w:sz w:val="28"/>
          <w:szCs w:val="28"/>
          <w:lang w:val="lv-LV"/>
        </w:rPr>
        <w:t>, apzīmējumu paskaidrojuma</w:t>
      </w:r>
      <w:r w:rsidR="00E13A18" w:rsidRPr="00E50E7D">
        <w:rPr>
          <w:rFonts w:ascii="Times New Roman" w:eastAsia="Times New Roman" w:hAnsi="Times New Roman"/>
          <w:spacing w:val="87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izmēri</w:t>
      </w:r>
      <w:r w:rsidR="00E13A18" w:rsidRPr="00E50E7D">
        <w:rPr>
          <w:rFonts w:ascii="Times New Roman" w:eastAsia="Times New Roman" w:hAnsi="Times New Roman"/>
          <w:spacing w:val="3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–</w:t>
      </w:r>
      <w:r w:rsidR="00E13A18" w:rsidRPr="00E50E7D">
        <w:rPr>
          <w:rFonts w:ascii="Times New Roman" w:eastAsia="Times New Roman" w:hAnsi="Times New Roman"/>
          <w:spacing w:val="86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1</w:t>
      </w:r>
      <w:r w:rsidR="00023449" w:rsidRPr="00E50E7D">
        <w:rPr>
          <w:rFonts w:ascii="Times New Roman" w:eastAsia="Times New Roman" w:hAnsi="Times New Roman"/>
          <w:sz w:val="28"/>
          <w:szCs w:val="28"/>
          <w:lang w:val="lv-LV"/>
        </w:rPr>
        <w:t>2</w:t>
      </w:r>
      <w:r w:rsidR="00656017"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proofErr w:type="spellStart"/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p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t</w:t>
      </w:r>
      <w:proofErr w:type="spellEnd"/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. 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F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o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mulas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veido</w:t>
      </w:r>
      <w:r w:rsidR="00E13A18" w:rsidRPr="00E50E7D">
        <w:rPr>
          <w:rFonts w:ascii="Times New Roman" w:eastAsia="Times New Roman" w:hAnsi="Times New Roman"/>
          <w:spacing w:val="4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ar</w:t>
      </w:r>
      <w:r w:rsidR="00E13A18" w:rsidRPr="00E50E7D">
        <w:rPr>
          <w:rFonts w:ascii="Times New Roman" w:eastAsia="Times New Roman" w:hAnsi="Times New Roman"/>
          <w:spacing w:val="4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Micr</w:t>
      </w:r>
      <w:r w:rsidR="00E13A18" w:rsidRPr="00E50E7D">
        <w:rPr>
          <w:rFonts w:ascii="Times New Roman" w:eastAsia="Times New Roman" w:hAnsi="Times New Roman"/>
          <w:i/>
          <w:iCs/>
          <w:spacing w:val="2"/>
          <w:sz w:val="28"/>
          <w:szCs w:val="28"/>
          <w:lang w:val="lv-LV"/>
        </w:rPr>
        <w:t>o</w:t>
      </w:r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soft</w:t>
      </w:r>
      <w:r w:rsidR="00E13A18" w:rsidRPr="00E50E7D">
        <w:rPr>
          <w:rFonts w:ascii="Times New Roman" w:eastAsia="Times New Roman" w:hAnsi="Times New Roman"/>
          <w:spacing w:val="3"/>
          <w:sz w:val="28"/>
          <w:szCs w:val="28"/>
          <w:lang w:val="lv-LV"/>
        </w:rPr>
        <w:t xml:space="preserve"> </w:t>
      </w:r>
      <w:proofErr w:type="spellStart"/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Equation</w:t>
      </w:r>
      <w:proofErr w:type="spellEnd"/>
      <w:r w:rsidR="00E13A18" w:rsidRPr="00E50E7D">
        <w:rPr>
          <w:rFonts w:ascii="Times New Roman" w:eastAsia="Times New Roman" w:hAnsi="Times New Roman"/>
          <w:spacing w:val="2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3.0</w:t>
      </w:r>
      <w:r w:rsidR="00E13A18" w:rsidRPr="00E50E7D">
        <w:rPr>
          <w:rFonts w:ascii="Times New Roman" w:eastAsia="Times New Roman" w:hAnsi="Times New Roman"/>
          <w:spacing w:val="4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komandu</w:t>
      </w:r>
      <w:r w:rsidR="00E13A18" w:rsidRPr="00E50E7D">
        <w:rPr>
          <w:rFonts w:ascii="Times New Roman" w:eastAsia="Times New Roman" w:hAnsi="Times New Roman"/>
          <w:spacing w:val="2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palīd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z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ību</w:t>
      </w:r>
      <w:r w:rsidR="00E13A18" w:rsidRPr="00E50E7D">
        <w:rPr>
          <w:rFonts w:ascii="Times New Roman" w:eastAsia="Times New Roman" w:hAnsi="Times New Roman"/>
          <w:spacing w:val="3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(</w:t>
      </w:r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Insert/</w:t>
      </w:r>
      <w:r w:rsidR="00E13A18" w:rsidRPr="00E50E7D">
        <w:rPr>
          <w:rFonts w:ascii="Times New Roman" w:eastAsia="Times New Roman" w:hAnsi="Times New Roman"/>
          <w:spacing w:val="2"/>
          <w:sz w:val="28"/>
          <w:szCs w:val="28"/>
          <w:lang w:val="lv-LV"/>
        </w:rPr>
        <w:t xml:space="preserve"> </w:t>
      </w:r>
      <w:proofErr w:type="spellStart"/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Obje</w:t>
      </w:r>
      <w:r w:rsidR="00E13A18" w:rsidRPr="00E50E7D">
        <w:rPr>
          <w:rFonts w:ascii="Times New Roman" w:eastAsia="Times New Roman" w:hAnsi="Times New Roman"/>
          <w:i/>
          <w:iCs/>
          <w:spacing w:val="-1"/>
          <w:sz w:val="28"/>
          <w:szCs w:val="28"/>
          <w:lang w:val="lv-LV"/>
        </w:rPr>
        <w:t>c</w:t>
      </w:r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t</w:t>
      </w:r>
      <w:proofErr w:type="spellEnd"/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/</w:t>
      </w:r>
      <w:r w:rsidR="00E13A18" w:rsidRPr="00E50E7D">
        <w:rPr>
          <w:rFonts w:ascii="Times New Roman" w:eastAsia="Times New Roman" w:hAnsi="Times New Roman"/>
          <w:spacing w:val="2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Microsoft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proofErr w:type="spellStart"/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Equation</w:t>
      </w:r>
      <w:proofErr w:type="spellEnd"/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3.0)</w:t>
      </w:r>
      <w:r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.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F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o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mulām, kur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s ir</w:t>
      </w:r>
      <w:r w:rsidR="00E13A18" w:rsidRPr="00E50E7D">
        <w:rPr>
          <w:rFonts w:ascii="Times New Roman" w:eastAsia="Times New Roman" w:hAnsi="Times New Roman"/>
          <w:spacing w:val="2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atva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s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inājis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vai sastādījis auto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="00023449"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s,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jādod 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tsau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ce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.</w:t>
      </w:r>
      <w:r w:rsidR="00023449"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</w:p>
    <w:p w14:paraId="4046D22A" w14:textId="2EB8A07D" w:rsidR="00E13A18" w:rsidRPr="00E50E7D" w:rsidRDefault="00E13A18" w:rsidP="00D8087F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  <w:r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Pie</w:t>
      </w:r>
      <w:r w:rsidRPr="00E50E7D">
        <w:rPr>
          <w:rFonts w:ascii="Times New Roman" w:eastAsia="Times New Roman" w:hAnsi="Times New Roman"/>
          <w:i/>
          <w:iCs/>
          <w:spacing w:val="-1"/>
          <w:sz w:val="28"/>
          <w:szCs w:val="28"/>
          <w:lang w:val="lv-LV"/>
        </w:rPr>
        <w:t>mē</w:t>
      </w:r>
      <w:r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rs</w:t>
      </w:r>
      <w:r w:rsidR="00B3151F" w:rsidRPr="00E50E7D">
        <w:rPr>
          <w:rFonts w:ascii="Times New Roman" w:eastAsia="Times New Roman" w:hAnsi="Times New Roman"/>
          <w:sz w:val="28"/>
          <w:szCs w:val="28"/>
          <w:lang w:val="lv-LV"/>
        </w:rPr>
        <w:t>: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„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…i</w:t>
      </w:r>
      <w:r w:rsidRPr="00E50E7D">
        <w:rPr>
          <w:rFonts w:ascii="Times New Roman" w:eastAsia="Times New Roman" w:hAnsi="Times New Roman"/>
          <w:spacing w:val="2"/>
          <w:sz w:val="28"/>
          <w:szCs w:val="28"/>
          <w:lang w:val="lv-LV"/>
        </w:rPr>
        <w:t>z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manto au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t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o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a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v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e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idoto 1.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fo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mulu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”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.</w:t>
      </w:r>
      <w:r w:rsidR="00023449"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Atsau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c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oties tekstā uz formu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l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u,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ir jānor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ā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da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tās n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u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murs iek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v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ā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s. 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F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o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mulām,</w:t>
      </w:r>
      <w:r w:rsidRPr="00E50E7D">
        <w:rPr>
          <w:rFonts w:ascii="Times New Roman" w:eastAsia="Times New Roman" w:hAnsi="Times New Roman"/>
          <w:spacing w:val="23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kas</w:t>
      </w:r>
      <w:r w:rsidRPr="00E50E7D">
        <w:rPr>
          <w:rFonts w:ascii="Times New Roman" w:eastAsia="Times New Roman" w:hAnsi="Times New Roman"/>
          <w:spacing w:val="23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ai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z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g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ūtas</w:t>
      </w:r>
      <w:r w:rsidRPr="00E50E7D">
        <w:rPr>
          <w:rFonts w:ascii="Times New Roman" w:eastAsia="Times New Roman" w:hAnsi="Times New Roman"/>
          <w:spacing w:val="25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no</w:t>
      </w:r>
      <w:r w:rsidRPr="00E50E7D">
        <w:rPr>
          <w:rFonts w:ascii="Times New Roman" w:eastAsia="Times New Roman" w:hAnsi="Times New Roman"/>
          <w:spacing w:val="23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l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i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ter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tūr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s</w:t>
      </w:r>
      <w:r w:rsidRPr="00E50E7D">
        <w:rPr>
          <w:rFonts w:ascii="Times New Roman" w:eastAsia="Times New Roman" w:hAnsi="Times New Roman"/>
          <w:spacing w:val="23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un</w:t>
      </w:r>
      <w:r w:rsidRPr="00E50E7D">
        <w:rPr>
          <w:rFonts w:ascii="Times New Roman" w:eastAsia="Times New Roman" w:hAnsi="Times New Roman"/>
          <w:spacing w:val="23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citiem</w:t>
      </w:r>
      <w:r w:rsidRPr="00E50E7D">
        <w:rPr>
          <w:rFonts w:ascii="Times New Roman" w:eastAsia="Times New Roman" w:hAnsi="Times New Roman"/>
          <w:spacing w:val="22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avoti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e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m,</w:t>
      </w:r>
      <w:r w:rsidRPr="00E50E7D">
        <w:rPr>
          <w:rFonts w:ascii="Times New Roman" w:eastAsia="Times New Roman" w:hAnsi="Times New Roman"/>
          <w:spacing w:val="24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dod</w:t>
      </w:r>
      <w:r w:rsidRPr="00E50E7D">
        <w:rPr>
          <w:rFonts w:ascii="Times New Roman" w:eastAsia="Times New Roman" w:hAnsi="Times New Roman"/>
          <w:spacing w:val="23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attiecī</w:t>
      </w:r>
      <w:r w:rsidRPr="00E50E7D">
        <w:rPr>
          <w:rFonts w:ascii="Times New Roman" w:eastAsia="Times New Roman" w:hAnsi="Times New Roman"/>
          <w:spacing w:val="-2"/>
          <w:sz w:val="28"/>
          <w:szCs w:val="28"/>
          <w:lang w:val="lv-LV"/>
        </w:rPr>
        <w:t>g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s</w:t>
      </w:r>
      <w:r w:rsidRPr="00E50E7D">
        <w:rPr>
          <w:rFonts w:ascii="Times New Roman" w:eastAsia="Times New Roman" w:hAnsi="Times New Roman"/>
          <w:spacing w:val="23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a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tsauc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e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s uz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tiem.</w:t>
      </w:r>
    </w:p>
    <w:p w14:paraId="77F96461" w14:textId="3835DC40" w:rsidR="00E13A18" w:rsidRPr="00E50E7D" w:rsidRDefault="00E13A18" w:rsidP="00D8087F">
      <w:pPr>
        <w:spacing w:after="0" w:line="240" w:lineRule="auto"/>
        <w:ind w:firstLine="567"/>
        <w:rPr>
          <w:rFonts w:ascii="Times New Roman" w:eastAsia="Times New Roman" w:hAnsi="Times New Roman"/>
          <w:i/>
          <w:iCs/>
          <w:sz w:val="28"/>
          <w:szCs w:val="28"/>
          <w:lang w:val="lv-LV"/>
        </w:rPr>
      </w:pPr>
      <w:r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Pie</w:t>
      </w:r>
      <w:r w:rsidRPr="00E50E7D">
        <w:rPr>
          <w:rFonts w:ascii="Times New Roman" w:eastAsia="Times New Roman" w:hAnsi="Times New Roman"/>
          <w:i/>
          <w:iCs/>
          <w:spacing w:val="-1"/>
          <w:sz w:val="28"/>
          <w:szCs w:val="28"/>
          <w:lang w:val="lv-LV"/>
        </w:rPr>
        <w:t>mē</w:t>
      </w:r>
      <w:r w:rsidR="00023449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rs:</w:t>
      </w:r>
    </w:p>
    <w:p w14:paraId="2FDACD0A" w14:textId="367E8567" w:rsidR="00B3151F" w:rsidRDefault="00D8087F" w:rsidP="00D8087F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  <w:lang w:val="lv-LV"/>
        </w:rPr>
      </w:pPr>
      <w:r w:rsidRPr="00E50E7D">
        <w:rPr>
          <w:rFonts w:ascii="Times New Roman" w:hAnsi="Times New Roman"/>
          <w:spacing w:val="-2"/>
          <w:sz w:val="28"/>
          <w:szCs w:val="28"/>
          <w:lang w:val="lv-LV"/>
        </w:rPr>
        <w:t xml:space="preserve">Ekspertu </w:t>
      </w:r>
      <w:r w:rsidR="006456B2" w:rsidRPr="00E50E7D">
        <w:rPr>
          <w:rFonts w:ascii="Times New Roman" w:hAnsi="Times New Roman"/>
          <w:spacing w:val="-2"/>
          <w:sz w:val="28"/>
          <w:szCs w:val="28"/>
          <w:lang w:val="lv-LV"/>
        </w:rPr>
        <w:t xml:space="preserve">sniegtās atbildes tika izvērtētas pēc viedokļu saskaņas pakāpes. Tiešās parametru vērtēšanas gadījumā ekspertu saskaņas pakāpe tiek novērtēta ar </w:t>
      </w:r>
      <w:proofErr w:type="spellStart"/>
      <w:r w:rsidR="006456B2" w:rsidRPr="00E50E7D">
        <w:rPr>
          <w:rFonts w:ascii="Times New Roman" w:hAnsi="Times New Roman"/>
          <w:spacing w:val="-1"/>
          <w:sz w:val="28"/>
          <w:szCs w:val="28"/>
          <w:lang w:val="lv-LV"/>
        </w:rPr>
        <w:t>konkordācijas</w:t>
      </w:r>
      <w:proofErr w:type="spellEnd"/>
      <w:r w:rsidR="006456B2" w:rsidRPr="00E50E7D">
        <w:rPr>
          <w:rFonts w:ascii="Times New Roman" w:hAnsi="Times New Roman"/>
          <w:spacing w:val="-1"/>
          <w:sz w:val="28"/>
          <w:szCs w:val="28"/>
          <w:lang w:val="lv-LV"/>
        </w:rPr>
        <w:t xml:space="preserve"> koeficient</w:t>
      </w:r>
      <w:r w:rsidR="00023449" w:rsidRPr="00E50E7D">
        <w:rPr>
          <w:rFonts w:ascii="Times New Roman" w:hAnsi="Times New Roman"/>
          <w:spacing w:val="-1"/>
          <w:sz w:val="28"/>
          <w:szCs w:val="28"/>
          <w:lang w:val="lv-LV"/>
        </w:rPr>
        <w:t>u</w:t>
      </w:r>
      <w:r w:rsidR="006456B2" w:rsidRPr="00E50E7D">
        <w:rPr>
          <w:rFonts w:ascii="Times New Roman" w:hAnsi="Times New Roman"/>
          <w:spacing w:val="-1"/>
          <w:sz w:val="28"/>
          <w:szCs w:val="28"/>
          <w:lang w:val="lv-LV"/>
        </w:rPr>
        <w:t xml:space="preserve"> W, (</w:t>
      </w:r>
      <w:proofErr w:type="spellStart"/>
      <w:r w:rsidR="006456B2" w:rsidRPr="00E50E7D">
        <w:rPr>
          <w:rFonts w:ascii="Times New Roman" w:hAnsi="Times New Roman"/>
          <w:spacing w:val="-1"/>
          <w:sz w:val="28"/>
          <w:szCs w:val="28"/>
          <w:lang w:val="lv-LV"/>
        </w:rPr>
        <w:t>Kendall</w:t>
      </w:r>
      <w:proofErr w:type="spellEnd"/>
      <w:r w:rsidR="006456B2" w:rsidRPr="00E50E7D">
        <w:rPr>
          <w:rFonts w:ascii="Times New Roman" w:hAnsi="Times New Roman"/>
          <w:spacing w:val="-1"/>
          <w:sz w:val="28"/>
          <w:szCs w:val="28"/>
          <w:lang w:val="lv-LV"/>
        </w:rPr>
        <w:t>, 1955) pēc 1.formulas:</w:t>
      </w:r>
    </w:p>
    <w:p w14:paraId="2ED08833" w14:textId="77777777" w:rsidR="001915E4" w:rsidRPr="00E50E7D" w:rsidRDefault="001915E4" w:rsidP="00D8087F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  <w:lang w:val="lv-LV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976"/>
      </w:tblGrid>
      <w:tr w:rsidR="00B3151F" w:rsidRPr="00B3151F" w14:paraId="72C601CF" w14:textId="77777777" w:rsidTr="00ED2A66">
        <w:trPr>
          <w:trHeight w:val="1418"/>
          <w:jc w:val="center"/>
        </w:trPr>
        <w:tc>
          <w:tcPr>
            <w:tcW w:w="5976" w:type="dxa"/>
            <w:hideMark/>
          </w:tcPr>
          <w:p w14:paraId="77F8B279" w14:textId="4792F6F6" w:rsidR="00F665F6" w:rsidRPr="00B3151F" w:rsidRDefault="00B3151F" w:rsidP="00D8087F">
            <w:pPr>
              <w:tabs>
                <w:tab w:val="left" w:pos="567"/>
              </w:tabs>
              <w:spacing w:line="240" w:lineRule="auto"/>
              <w:ind w:right="45"/>
              <w:jc w:val="right"/>
              <w:textAlignment w:val="top"/>
              <w:rPr>
                <w:rFonts w:ascii="Times New Roman" w:eastAsia="Times New Roman" w:hAnsi="Times New Roman"/>
                <w:spacing w:val="-1"/>
                <w:sz w:val="24"/>
                <w:szCs w:val="24"/>
                <w:lang w:val="lv-LV" w:eastAsia="lv-LV"/>
              </w:rPr>
            </w:pPr>
            <w:r w:rsidRPr="00B3151F">
              <w:rPr>
                <w:rFonts w:ascii="Times New Roman" w:hAnsi="Times New Roman"/>
                <w:spacing w:val="-1"/>
                <w:sz w:val="28"/>
                <w:szCs w:val="28"/>
              </w:rPr>
              <w:br w:type="page"/>
            </w:r>
            <w:r w:rsidR="00ED2A66" w:rsidRPr="00B3151F">
              <w:rPr>
                <w:rFonts w:ascii="Times New Roman" w:hAnsi="Times New Roman"/>
                <w:spacing w:val="-1"/>
                <w:position w:val="-30"/>
                <w:sz w:val="24"/>
                <w:szCs w:val="24"/>
                <w:lang w:val="lv-LV" w:eastAsia="en-US"/>
              </w:rPr>
              <w:object w:dxaOrig="4680" w:dyaOrig="1140" w14:anchorId="4EC67DF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1" type="#_x0000_t75" style="width:219.5pt;height:56pt" o:ole="">
                  <v:imagedata r:id="rId7" o:title=""/>
                </v:shape>
                <o:OLEObject Type="Embed" ProgID="Equation.3" ShapeID="_x0000_i1031" DrawAspect="Content" ObjectID="_1696943524" r:id="rId8"/>
              </w:object>
            </w:r>
          </w:p>
        </w:tc>
      </w:tr>
    </w:tbl>
    <w:p w14:paraId="3140622E" w14:textId="4EC366AB" w:rsidR="006456B2" w:rsidRPr="00B3151F" w:rsidRDefault="002A2589" w:rsidP="00D8087F">
      <w:pPr>
        <w:spacing w:after="0" w:line="240" w:lineRule="auto"/>
        <w:ind w:firstLine="567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kur</w:t>
      </w:r>
      <w:r w:rsidR="00F665F6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ab/>
      </w: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 xml:space="preserve">W – </w:t>
      </w:r>
      <w:proofErr w:type="spellStart"/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konkordācijas</w:t>
      </w:r>
      <w:proofErr w:type="spellEnd"/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 xml:space="preserve">  koeficients,</w:t>
      </w:r>
    </w:p>
    <w:p w14:paraId="3A4E8D18" w14:textId="15AE63C5" w:rsidR="002A2589" w:rsidRPr="00B3151F" w:rsidRDefault="002A2589" w:rsidP="00D8087F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n – novērtējamo faktoru skaits</w:t>
      </w:r>
      <w:r w:rsidR="00F665F6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,</w:t>
      </w:r>
    </w:p>
    <w:p w14:paraId="66F127A7" w14:textId="5E3632AA" w:rsidR="00F665F6" w:rsidRPr="00B3151F" w:rsidRDefault="00F665F6" w:rsidP="00D8087F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m –ekspertu skaits,</w:t>
      </w:r>
    </w:p>
    <w:p w14:paraId="06BDC9AA" w14:textId="26820B36" w:rsidR="00F665F6" w:rsidRPr="00B3151F" w:rsidRDefault="00F665F6" w:rsidP="00D8087F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vertAlign w:val="subscript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r</w:t>
      </w:r>
      <w:r w:rsidRPr="00B3151F">
        <w:rPr>
          <w:rFonts w:ascii="Times New Roman" w:eastAsia="Times New Roman" w:hAnsi="Times New Roman"/>
          <w:sz w:val="24"/>
          <w:szCs w:val="24"/>
          <w:vertAlign w:val="subscript"/>
          <w:lang w:val="lv-LV" w:eastAsia="lv-LV"/>
        </w:rPr>
        <w:t xml:space="preserve">ij </w:t>
      </w:r>
      <w:r w:rsidRPr="00B3151F">
        <w:rPr>
          <w:rFonts w:ascii="Times New Roman" w:hAnsi="Times New Roman"/>
          <w:sz w:val="24"/>
          <w:szCs w:val="24"/>
        </w:rPr>
        <w:t xml:space="preserve">– </w:t>
      </w:r>
      <w:r w:rsidRPr="00B3151F">
        <w:rPr>
          <w:rFonts w:ascii="Times New Roman" w:hAnsi="Times New Roman"/>
          <w:i/>
          <w:sz w:val="24"/>
          <w:szCs w:val="24"/>
        </w:rPr>
        <w:t xml:space="preserve">i </w:t>
      </w:r>
      <w:r w:rsidRPr="00B3151F">
        <w:rPr>
          <w:rFonts w:ascii="Times New Roman" w:hAnsi="Times New Roman"/>
          <w:sz w:val="24"/>
          <w:szCs w:val="24"/>
        </w:rPr>
        <w:t>objekta rangs p</w:t>
      </w:r>
      <w:r w:rsidR="00ED2A66" w:rsidRPr="00B3151F">
        <w:rPr>
          <w:rFonts w:ascii="Times New Roman" w:hAnsi="Times New Roman"/>
          <w:sz w:val="24"/>
          <w:szCs w:val="24"/>
          <w:lang w:val="lv-LV"/>
        </w:rPr>
        <w:t>ēc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Pr="00B3151F">
        <w:rPr>
          <w:rFonts w:ascii="Times New Roman" w:hAnsi="Times New Roman"/>
          <w:i/>
          <w:sz w:val="24"/>
          <w:szCs w:val="24"/>
        </w:rPr>
        <w:t xml:space="preserve">j </w:t>
      </w:r>
      <w:r w:rsidRPr="00B3151F">
        <w:rPr>
          <w:rFonts w:ascii="Times New Roman" w:hAnsi="Times New Roman"/>
          <w:sz w:val="24"/>
          <w:szCs w:val="24"/>
        </w:rPr>
        <w:t>eksperta viedokļa</w:t>
      </w:r>
    </w:p>
    <w:p w14:paraId="2DF3EAC0" w14:textId="77777777" w:rsidR="00E13A18" w:rsidRPr="00B3151F" w:rsidRDefault="00E13A18" w:rsidP="00D8087F">
      <w:pPr>
        <w:spacing w:after="13" w:line="240" w:lineRule="auto"/>
        <w:jc w:val="center"/>
        <w:rPr>
          <w:rFonts w:ascii="Times New Roman" w:eastAsia="Times New Roman" w:hAnsi="Times New Roman"/>
          <w:sz w:val="28"/>
          <w:szCs w:val="28"/>
        </w:rPr>
      </w:pPr>
    </w:p>
    <w:p w14:paraId="6CD1A05D" w14:textId="77777777" w:rsidR="00F42D06" w:rsidRPr="00B3151F" w:rsidRDefault="00F42D06" w:rsidP="00D8087F">
      <w:pPr>
        <w:spacing w:after="0" w:line="240" w:lineRule="auto"/>
        <w:ind w:left="142" w:hanging="142"/>
        <w:rPr>
          <w:rFonts w:ascii="Times New Roman" w:hAnsi="Times New Roman"/>
          <w:i/>
          <w:sz w:val="24"/>
          <w:szCs w:val="24"/>
          <w:lang w:val="lv-LV"/>
        </w:rPr>
      </w:pPr>
    </w:p>
    <w:p w14:paraId="7BEDFED8" w14:textId="5260DBBE" w:rsidR="00B13646" w:rsidRPr="00B3151F" w:rsidRDefault="00B3151F" w:rsidP="00D8087F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lastRenderedPageBreak/>
        <w:t>Formulai ir jāatrodas lapas vidū. Apzīmējumi ir jāizkārto viens zem otra tāpat kā paskaidrojumi lapas kreisajā  pusē uzreiz pēc formulas</w:t>
      </w:r>
    </w:p>
    <w:p w14:paraId="68DAE6CE" w14:textId="77777777" w:rsidR="00B3151F" w:rsidRPr="00B3151F" w:rsidRDefault="00B3151F" w:rsidP="00D8087F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FF7B478" w14:textId="77777777" w:rsidR="00B3151F" w:rsidRPr="00B3151F" w:rsidRDefault="00B3151F" w:rsidP="00D8087F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Valodas piemēru noformēšana</w:t>
      </w:r>
    </w:p>
    <w:p w14:paraId="6CD3498A" w14:textId="77777777" w:rsidR="00B3151F" w:rsidRPr="00B3151F" w:rsidRDefault="00B3151F" w:rsidP="00D8087F">
      <w:pPr>
        <w:spacing w:after="0" w:line="240" w:lineRule="auto"/>
        <w:rPr>
          <w:rFonts w:ascii="Times New Roman" w:eastAsia="Times New Roman" w:hAnsi="Times New Roman"/>
          <w:sz w:val="26"/>
          <w:szCs w:val="26"/>
          <w:lang w:val="lv-LV" w:eastAsia="lv-LV"/>
        </w:rPr>
      </w:pPr>
    </w:p>
    <w:p w14:paraId="00B92D32" w14:textId="036264BF" w:rsidR="00B3151F" w:rsidRPr="00B3151F" w:rsidRDefault="00B3151F" w:rsidP="00D8087F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lv-LV" w:eastAsia="lv-LV"/>
        </w:rPr>
      </w:pP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Ja tekstā tiek analizēti valodas piemēri, tie rakstāmi </w:t>
      </w:r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 xml:space="preserve">slīprakstā 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>un, ja iespējams, nošķirami jaunā rindkopā. Piemēru tulkojums vai skaidrojums liekams vi</w:t>
      </w:r>
      <w:r w:rsidR="00155C6C">
        <w:rPr>
          <w:rFonts w:ascii="Times New Roman" w:eastAsia="Times New Roman" w:hAnsi="Times New Roman"/>
          <w:sz w:val="28"/>
          <w:szCs w:val="28"/>
          <w:lang w:val="lv-LV" w:eastAsia="lv-LV"/>
        </w:rPr>
        <w:t>enpēdiņās, piemēram, lietuviešu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 val. </w:t>
      </w:r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 xml:space="preserve">miškinis vieversys  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>‘sila cīrulis’. Piemēri citās valodās (ne latviešu) glosējami saskaņā ar Leipcigas principiem (http://www.eva.mpg.de/lingua/resources/glossing-rules.php).</w:t>
      </w:r>
    </w:p>
    <w:p w14:paraId="5B078698" w14:textId="77777777" w:rsidR="00B3151F" w:rsidRPr="00B3151F" w:rsidRDefault="00B3151F" w:rsidP="00D8087F">
      <w:pPr>
        <w:spacing w:after="0" w:line="240" w:lineRule="auto"/>
        <w:ind w:firstLine="567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196AF525" w14:textId="37CE9C21" w:rsidR="00EF7443" w:rsidRPr="00B3151F" w:rsidRDefault="0092261F" w:rsidP="00D8087F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Citēšana</w:t>
      </w:r>
    </w:p>
    <w:p w14:paraId="374B3FEB" w14:textId="77777777" w:rsidR="00EF7443" w:rsidRPr="00B3151F" w:rsidRDefault="00EF7443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34651331" w14:textId="0527A8A4" w:rsidR="009B4444" w:rsidRPr="00E50E7D" w:rsidRDefault="00B3151F" w:rsidP="009B4444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8"/>
          <w:szCs w:val="28"/>
          <w:shd w:val="clear" w:color="auto" w:fill="FFFFFF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Citējot un a</w:t>
      </w:r>
      <w:r w:rsidR="00F42D06" w:rsidRPr="00B3151F">
        <w:rPr>
          <w:rFonts w:ascii="Times New Roman" w:hAnsi="Times New Roman"/>
          <w:sz w:val="28"/>
          <w:szCs w:val="28"/>
          <w:lang w:val="lv-LV"/>
        </w:rPr>
        <w:t xml:space="preserve">tsaucoties uz citu autoru atziņām, tekstā jāparādās autora uzvārdam un publikācijas gadam, piemēram, (Jones, 1998). </w:t>
      </w:r>
      <w:r w:rsidR="009B4444" w:rsidRPr="00E50E7D">
        <w:rPr>
          <w:rFonts w:ascii="Times New Roman" w:hAnsi="Times New Roman"/>
          <w:b/>
          <w:color w:val="000000" w:themeColor="text1"/>
          <w:sz w:val="28"/>
          <w:szCs w:val="28"/>
          <w:shd w:val="clear" w:color="auto" w:fill="FFFFFF"/>
          <w:lang w:val="lv-LV"/>
        </w:rPr>
        <w:t>Atsaucēs lieto tikai latīņu alfabēta burtus</w:t>
      </w:r>
      <w:r w:rsidR="009B4444" w:rsidRPr="00E50E7D">
        <w:rPr>
          <w:rFonts w:ascii="Times New Roman" w:hAnsi="Times New Roman"/>
          <w:color w:val="000000" w:themeColor="text1"/>
          <w:sz w:val="28"/>
          <w:szCs w:val="28"/>
          <w:shd w:val="clear" w:color="auto" w:fill="FFFFFF"/>
          <w:lang w:val="lv-LV"/>
        </w:rPr>
        <w:t>.</w:t>
      </w:r>
    </w:p>
    <w:p w14:paraId="0C487309" w14:textId="55A2C44C" w:rsidR="00F42D06" w:rsidRPr="00E50E7D" w:rsidRDefault="00F42D06" w:rsidP="00D8087F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Visiem avotiem, kas minēti tekstā, jāparādās literatūras sarakstā. Nelietot sekundāras atsauces! </w:t>
      </w:r>
    </w:p>
    <w:p w14:paraId="15F67A1E" w14:textId="50ACF0D8" w:rsidR="009B4444" w:rsidRPr="006A7D7B" w:rsidRDefault="009B4444" w:rsidP="009B4444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6A7D7B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Tiešie citāti jāraksta pēdiņās (nekursivēti). Ja ir tiešs citāts, tiek minēts autors, izdevuma gads un lappuse. </w:t>
      </w:r>
    </w:p>
    <w:p w14:paraId="05E22F0E" w14:textId="77777777" w:rsidR="00E50E7D" w:rsidRDefault="00E50E7D" w:rsidP="009B4444">
      <w:pPr>
        <w:spacing w:after="0" w:line="240" w:lineRule="auto"/>
        <w:ind w:firstLine="567"/>
        <w:jc w:val="both"/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</w:pPr>
    </w:p>
    <w:p w14:paraId="47E51851" w14:textId="6428A22B" w:rsidR="009B4444" w:rsidRPr="00E50E7D" w:rsidRDefault="009B4444" w:rsidP="009B4444">
      <w:pPr>
        <w:spacing w:after="0" w:line="240" w:lineRule="auto"/>
        <w:ind w:firstLine="567"/>
        <w:jc w:val="both"/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>Piemērs:</w:t>
      </w:r>
    </w:p>
    <w:p w14:paraId="3E96F7EC" w14:textId="404F07A4" w:rsidR="009B4444" w:rsidRPr="006A7D7B" w:rsidRDefault="001915E4" w:rsidP="009B4444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>
        <w:rPr>
          <w:rFonts w:ascii="Times New Roman" w:hAnsi="Times New Roman"/>
          <w:color w:val="000000" w:themeColor="text1"/>
          <w:sz w:val="28"/>
          <w:szCs w:val="28"/>
          <w:lang w:val="lv-LV"/>
        </w:rPr>
        <w:t>Viņa apgalvo, ka</w:t>
      </w:r>
      <w:r w:rsidR="009B4444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"</w:t>
      </w:r>
      <w:r>
        <w:rPr>
          <w:rFonts w:ascii="Times New Roman" w:hAnsi="Times New Roman"/>
          <w:color w:val="000000" w:themeColor="text1"/>
          <w:sz w:val="28"/>
          <w:szCs w:val="28"/>
          <w:lang w:val="lv-LV"/>
        </w:rPr>
        <w:t>studentiem bieži ir grūtības pareizi noformēt atsauces</w:t>
      </w:r>
      <w:r w:rsidR="009B4444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" (</w:t>
      </w:r>
      <w:proofErr w:type="spellStart"/>
      <w:r w:rsidR="009B4444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Jones</w:t>
      </w:r>
      <w:proofErr w:type="spellEnd"/>
      <w:r w:rsidR="009B4444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, 1998, p. 199), </w:t>
      </w:r>
      <w:r>
        <w:rPr>
          <w:rFonts w:ascii="Times New Roman" w:hAnsi="Times New Roman"/>
          <w:color w:val="000000" w:themeColor="text1"/>
          <w:sz w:val="28"/>
          <w:szCs w:val="28"/>
          <w:lang w:val="lv-LV"/>
        </w:rPr>
        <w:t>bet nepiedāvā savu redzējumu, kā risināt šo problēmu.</w:t>
      </w:r>
    </w:p>
    <w:p w14:paraId="275FBD65" w14:textId="77777777" w:rsidR="004C367D" w:rsidRPr="006A7D7B" w:rsidRDefault="004C367D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color w:val="000000" w:themeColor="text1"/>
          <w:sz w:val="28"/>
          <w:szCs w:val="28"/>
          <w:lang w:val="lv-LV"/>
        </w:rPr>
      </w:pPr>
    </w:p>
    <w:p w14:paraId="28DA7A16" w14:textId="544CF4FF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Piemēri atsauču noformējumam:</w:t>
      </w:r>
    </w:p>
    <w:p w14:paraId="07C9483E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6FAC823" w14:textId="43612E24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viens autors:</w:t>
      </w:r>
    </w:p>
    <w:p w14:paraId="08B2E588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521C48E1" w14:textId="0C946D02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J.Ļevina ir norādījusi, ka  pusaudžu vecumā ir vērojamas pozitīvas sakarības starp vispārīgo pašvērtējumu un sociālo dominanci (Ļevina, 2012).</w:t>
      </w:r>
    </w:p>
    <w:p w14:paraId="35269E86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59C4862" w14:textId="0397096E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divi autori:</w:t>
      </w:r>
    </w:p>
    <w:p w14:paraId="5451685F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7A51804" w14:textId="4CB3AD98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ētījumā (Wegener &amp; Petty, 1994) secināts, ka …</w:t>
      </w:r>
    </w:p>
    <w:p w14:paraId="24178AC5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6336648" w14:textId="62FBCF2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trīs līdz pieci autori:</w:t>
      </w:r>
    </w:p>
    <w:p w14:paraId="7DDCAAF9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2A124FC" w14:textId="3846A3AB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1) atsaucoties tekstā pirmo reizi:</w:t>
      </w:r>
    </w:p>
    <w:p w14:paraId="130169DB" w14:textId="4A1AA238" w:rsidR="00EF5431" w:rsidRPr="00B3151F" w:rsidRDefault="00EF5431" w:rsidP="00D8087F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Kernis, Cornell, Sun, Berry, &amp; Harlow, 1993), ka ….</w:t>
      </w:r>
    </w:p>
    <w:p w14:paraId="171F8EEC" w14:textId="00DFCE87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2) citējot atkārtoti:</w:t>
      </w:r>
    </w:p>
    <w:p w14:paraId="611AC998" w14:textId="28B1C87B" w:rsidR="00EF5431" w:rsidRPr="00B3151F" w:rsidRDefault="00EF5431" w:rsidP="00D8087F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Kernis et al., 1993), ka …</w:t>
      </w:r>
    </w:p>
    <w:p w14:paraId="1FEF99AD" w14:textId="77777777" w:rsidR="00EF5431" w:rsidRPr="00B3151F" w:rsidRDefault="00EF5431" w:rsidP="00D8087F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5E74056" w14:textId="0DA449E8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lastRenderedPageBreak/>
        <w:t>Ja ir seši un vairāk autori:</w:t>
      </w:r>
    </w:p>
    <w:p w14:paraId="7DDC75E8" w14:textId="5CD44D05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Harris et al., 2001), ka …</w:t>
      </w:r>
    </w:p>
    <w:p w14:paraId="579B926E" w14:textId="77777777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064D6918" w14:textId="5BA9CD1D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 xml:space="preserve">Ja tiek citēta organizācija vai dokuments, </w:t>
      </w:r>
      <w:r w:rsidRPr="00B3151F">
        <w:rPr>
          <w:rFonts w:ascii="Times New Roman" w:hAnsi="Times New Roman"/>
          <w:sz w:val="28"/>
          <w:szCs w:val="28"/>
          <w:lang w:val="lv-LV"/>
        </w:rPr>
        <w:t>pirmajā reizē tiek rakstīts pilns nosaukums un saīsinājums. Atkārtoti citējot, tikai saīsinājums. Ja atsauce uz avotu ir tikai vienā vietā, saīsinājumu nelieto.</w:t>
      </w:r>
    </w:p>
    <w:p w14:paraId="49DE441F" w14:textId="77777777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6EE83A84" w14:textId="755C804A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irmajā reizē: (Mothers Against Drunk Driving [MADD], 2000)</w:t>
      </w:r>
    </w:p>
    <w:p w14:paraId="7C665B9C" w14:textId="17EB111E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Atkārtoti: (MADD, 2000)</w:t>
      </w:r>
    </w:p>
    <w:p w14:paraId="78B27E35" w14:textId="420D3A3B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ieto tikai vienreiz: (Mothers Against Drunk Driving, 2000)</w:t>
      </w:r>
    </w:p>
    <w:p w14:paraId="107FD1E3" w14:textId="77777777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F1D9C9C" w14:textId="77777777" w:rsidR="00743FD5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 xml:space="preserve">Citējot vairākus viena autora darbus, kas izdoti dažādos gados, tos kārto pēc publikāciju izdošanas gada, sākot ar vecāko publikāciju līdz jaunākajai. </w:t>
      </w:r>
    </w:p>
    <w:p w14:paraId="6C52DC38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1D74BFA" w14:textId="0179B103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(Johnson, 2016; Johnson, 2008)</w:t>
      </w:r>
    </w:p>
    <w:p w14:paraId="4D2437B3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12A3ACE3" w14:textId="2E0E0E99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Citējot viena autora vairākus darbus, kas izdoti viena gada laikā, tos kārto alfabēta secībā, papildinot ar burtiem a, b, c.</w:t>
      </w:r>
    </w:p>
    <w:p w14:paraId="3488718B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178B6D7" w14:textId="7EF72B0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(Johnson, 2016a; Johnson, 2016b).</w:t>
      </w:r>
    </w:p>
    <w:p w14:paraId="341B63BF" w14:textId="77777777" w:rsidR="00A7482E" w:rsidRDefault="00A7482E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271D9F7" w14:textId="23C9DD57" w:rsidR="00F42D06" w:rsidRPr="00B3151F" w:rsidRDefault="00F42D06" w:rsidP="00D8087F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Literatūras saraksta noformēšana</w:t>
      </w:r>
    </w:p>
    <w:p w14:paraId="3FD9DB96" w14:textId="77777777" w:rsidR="00F42D06" w:rsidRPr="00B3151F" w:rsidRDefault="00F42D06" w:rsidP="00D8087F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6B0E9F1C" w14:textId="77777777" w:rsidR="009B4444" w:rsidRPr="00E50E7D" w:rsidRDefault="009B4444" w:rsidP="009B4444">
      <w:pPr>
        <w:pStyle w:val="NormalWeb"/>
        <w:shd w:val="clear" w:color="auto" w:fill="FFFFFF"/>
        <w:jc w:val="both"/>
        <w:rPr>
          <w:rFonts w:eastAsia="Times New Roman"/>
          <w:color w:val="000000" w:themeColor="text1"/>
          <w:sz w:val="28"/>
          <w:szCs w:val="28"/>
          <w:lang w:val="en-US" w:eastAsia="en-US"/>
        </w:rPr>
      </w:pPr>
      <w:r w:rsidRPr="00E50E7D">
        <w:rPr>
          <w:color w:val="000000" w:themeColor="text1"/>
          <w:sz w:val="28"/>
          <w:szCs w:val="28"/>
          <w:lang w:val="lv-LV"/>
        </w:rPr>
        <w:t xml:space="preserve">Literatūras sarakstā lieto tikai latīņu alfabēta burtus. </w:t>
      </w:r>
      <w:r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 xml:space="preserve">Kirilicā un citās rakstu sistēmās sarakstītie izdevumi norādāmi latīņu transliterācijā. </w:t>
      </w:r>
      <w:r w:rsidRPr="00E50E7D">
        <w:rPr>
          <w:rFonts w:eastAsia="Times New Roman"/>
          <w:b/>
          <w:color w:val="000000" w:themeColor="text1"/>
          <w:sz w:val="28"/>
          <w:szCs w:val="28"/>
          <w:lang w:val="en-US" w:eastAsia="en-US"/>
        </w:rPr>
        <w:t>Kirilicas rakstu zīmju atveidi skatīt: </w:t>
      </w:r>
      <w:hyperlink r:id="rId9" w:tgtFrame="_blank" w:history="1">
        <w:r w:rsidRPr="00E50E7D">
          <w:rPr>
            <w:rFonts w:eastAsia="Times New Roman"/>
            <w:b/>
            <w:color w:val="000000" w:themeColor="text1"/>
            <w:sz w:val="28"/>
            <w:szCs w:val="28"/>
            <w:u w:val="single"/>
            <w:lang w:val="en-US" w:eastAsia="en-US"/>
          </w:rPr>
          <w:t>http://translit.cc/</w:t>
        </w:r>
      </w:hyperlink>
      <w:r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>.</w:t>
      </w:r>
    </w:p>
    <w:p w14:paraId="3AC547B3" w14:textId="178976BE" w:rsidR="009B4444" w:rsidRPr="00E50E7D" w:rsidRDefault="009B4444" w:rsidP="009B4444">
      <w:pPr>
        <w:pStyle w:val="NormalWeb"/>
        <w:shd w:val="clear" w:color="auto" w:fill="FFFFFF"/>
        <w:jc w:val="both"/>
        <w:rPr>
          <w:rFonts w:eastAsia="Times New Roman"/>
          <w:color w:val="000000" w:themeColor="text1"/>
          <w:sz w:val="28"/>
          <w:szCs w:val="28"/>
          <w:lang w:val="en-US" w:eastAsia="en-US"/>
        </w:rPr>
      </w:pPr>
      <w:r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 xml:space="preserve">Piemēram: </w:t>
      </w:r>
    </w:p>
    <w:p w14:paraId="6F189491" w14:textId="790CEC6C" w:rsidR="009B4444" w:rsidRPr="00E50E7D" w:rsidRDefault="009B4444" w:rsidP="009B4444">
      <w:pPr>
        <w:pStyle w:val="NormalWeb"/>
        <w:shd w:val="clear" w:color="auto" w:fill="FFFFFF"/>
        <w:jc w:val="both"/>
        <w:rPr>
          <w:rFonts w:eastAsia="Times New Roman"/>
          <w:color w:val="000000" w:themeColor="text1"/>
          <w:sz w:val="28"/>
          <w:szCs w:val="28"/>
          <w:lang w:val="lv-LV" w:eastAsia="en-US"/>
        </w:rPr>
      </w:pPr>
      <w:proofErr w:type="spellStart"/>
      <w:r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>Staltmane</w:t>
      </w:r>
      <w:proofErr w:type="spellEnd"/>
      <w:r w:rsidR="00E50E7D" w:rsidRPr="00E50E7D">
        <w:rPr>
          <w:rFonts w:eastAsia="Times New Roman"/>
          <w:color w:val="000000" w:themeColor="text1"/>
          <w:sz w:val="28"/>
          <w:szCs w:val="28"/>
          <w:lang w:eastAsia="en-US"/>
        </w:rPr>
        <w:t>,</w:t>
      </w:r>
      <w:r w:rsidR="00E50E7D"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 xml:space="preserve"> V. </w:t>
      </w:r>
      <w:r w:rsidR="00E50E7D" w:rsidRPr="00E50E7D">
        <w:rPr>
          <w:rFonts w:eastAsia="Times New Roman"/>
          <w:color w:val="000000" w:themeColor="text1"/>
          <w:sz w:val="28"/>
          <w:szCs w:val="28"/>
          <w:lang w:eastAsia="en-US"/>
        </w:rPr>
        <w:t xml:space="preserve">(1981). </w:t>
      </w:r>
      <w:proofErr w:type="spellStart"/>
      <w:r w:rsidRPr="00E50E7D">
        <w:rPr>
          <w:rFonts w:eastAsia="Times New Roman"/>
          <w:i/>
          <w:iCs/>
          <w:color w:val="000000" w:themeColor="text1"/>
          <w:sz w:val="28"/>
          <w:szCs w:val="28"/>
          <w:lang w:val="en-US" w:eastAsia="en-US"/>
        </w:rPr>
        <w:t>Latyshskaja</w:t>
      </w:r>
      <w:proofErr w:type="spellEnd"/>
      <w:r w:rsidRPr="00E50E7D">
        <w:rPr>
          <w:rFonts w:eastAsia="Times New Roman"/>
          <w:i/>
          <w:iCs/>
          <w:color w:val="000000" w:themeColor="text1"/>
          <w:sz w:val="28"/>
          <w:szCs w:val="28"/>
          <w:lang w:val="en-US" w:eastAsia="en-US"/>
        </w:rPr>
        <w:t xml:space="preserve"> </w:t>
      </w:r>
      <w:proofErr w:type="spellStart"/>
      <w:r w:rsidRPr="00E50E7D">
        <w:rPr>
          <w:rFonts w:eastAsia="Times New Roman"/>
          <w:i/>
          <w:iCs/>
          <w:color w:val="000000" w:themeColor="text1"/>
          <w:sz w:val="28"/>
          <w:szCs w:val="28"/>
          <w:lang w:val="en-US" w:eastAsia="en-US"/>
        </w:rPr>
        <w:t>antroponimija</w:t>
      </w:r>
      <w:proofErr w:type="spellEnd"/>
      <w:r w:rsidRPr="00E50E7D">
        <w:rPr>
          <w:rFonts w:eastAsia="Times New Roman"/>
          <w:i/>
          <w:iCs/>
          <w:color w:val="000000" w:themeColor="text1"/>
          <w:sz w:val="28"/>
          <w:szCs w:val="28"/>
          <w:lang w:val="en-US" w:eastAsia="en-US"/>
        </w:rPr>
        <w:t>. Familii.</w:t>
      </w:r>
      <w:r w:rsidR="00E50E7D"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> </w:t>
      </w:r>
      <w:proofErr w:type="spellStart"/>
      <w:r w:rsidR="00E50E7D"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>Мoskva</w:t>
      </w:r>
      <w:proofErr w:type="spellEnd"/>
      <w:r w:rsidR="00E50E7D"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 xml:space="preserve">: </w:t>
      </w:r>
      <w:proofErr w:type="spellStart"/>
      <w:r w:rsidR="00E50E7D" w:rsidRPr="00E50E7D">
        <w:rPr>
          <w:rFonts w:eastAsia="Times New Roman"/>
          <w:color w:val="000000" w:themeColor="text1"/>
          <w:sz w:val="28"/>
          <w:szCs w:val="28"/>
          <w:lang w:val="lv-LV" w:eastAsia="en-US"/>
        </w:rPr>
        <w:t>Nauka</w:t>
      </w:r>
      <w:proofErr w:type="spellEnd"/>
      <w:r w:rsidR="00E50E7D" w:rsidRPr="00E50E7D">
        <w:rPr>
          <w:rFonts w:eastAsia="Times New Roman"/>
          <w:color w:val="000000" w:themeColor="text1"/>
          <w:sz w:val="28"/>
          <w:szCs w:val="28"/>
          <w:lang w:val="lv-LV" w:eastAsia="en-US"/>
        </w:rPr>
        <w:t>.</w:t>
      </w:r>
    </w:p>
    <w:p w14:paraId="4251ED5C" w14:textId="5D359477" w:rsidR="00743FD5" w:rsidRPr="00B3151F" w:rsidRDefault="009B4444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Literatūras saraksts tiek nofor</w:t>
      </w:r>
      <w:r w:rsidR="00AC3CC3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mēts atbilstoši APA Style (</w:t>
      </w:r>
      <w:hyperlink r:id="rId10" w:history="1">
        <w:r w:rsidR="00AC3CC3" w:rsidRPr="00E50E7D">
          <w:rPr>
            <w:rStyle w:val="Hyperlink"/>
            <w:rFonts w:ascii="Times New Roman" w:hAnsi="Times New Roman"/>
            <w:color w:val="000000" w:themeColor="text1"/>
            <w:sz w:val="28"/>
            <w:szCs w:val="28"/>
            <w:lang w:val="lv-LV"/>
          </w:rPr>
          <w:t>https://owl.purdue.edu/owl/purdue_owl.html</w:t>
        </w:r>
      </w:hyperlink>
      <w:r w:rsidR="00AC3CC3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). </w:t>
      </w:r>
      <w:r w:rsidR="004249CF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Literatūras saraksta pierakstam izmanto </w:t>
      </w:r>
      <w:r w:rsidR="004249CF"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>Times New Roman,</w:t>
      </w:r>
      <w:r w:rsidR="004249CF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12 pt. Avoti tiek izkārtoti alfabēta </w:t>
      </w:r>
      <w:r w:rsidR="004249CF" w:rsidRPr="00B3151F">
        <w:rPr>
          <w:rFonts w:ascii="Times New Roman" w:hAnsi="Times New Roman"/>
          <w:sz w:val="28"/>
          <w:szCs w:val="28"/>
          <w:lang w:val="lv-LV"/>
        </w:rPr>
        <w:t xml:space="preserve">secībā. </w:t>
      </w:r>
    </w:p>
    <w:p w14:paraId="74C1A349" w14:textId="77777777" w:rsidR="00E50E7D" w:rsidRDefault="00E50E7D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5C0BCD7E" w14:textId="43462336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Piemēri literatūras saraksta noformējumam</w:t>
      </w:r>
    </w:p>
    <w:p w14:paraId="65097544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79627E4F" w14:textId="2CC3748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Grāmata</w:t>
      </w:r>
    </w:p>
    <w:p w14:paraId="03417E7B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785269BC" w14:textId="1AB1D684" w:rsidR="00743FD5" w:rsidRPr="00B3151F" w:rsidRDefault="00743FD5" w:rsidP="00D8087F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Autors, A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Grāmatas nosaukums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4BAE9EB7" w14:textId="39564C3D" w:rsidR="00743FD5" w:rsidRPr="00B3151F" w:rsidRDefault="00743FD5" w:rsidP="00D8087F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, &amp; Autors, B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Grāmatas nosaukum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66132451" w14:textId="6AF2260F" w:rsidR="00743FD5" w:rsidRPr="00B3151F" w:rsidRDefault="00743FD5" w:rsidP="00D8087F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Autors, A.,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Autors, B., &amp; Autors, C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Grāmatas nosaukum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5EA18DA4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1454A6EF" w14:textId="77777777" w:rsidR="001915E4" w:rsidRDefault="001915E4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5341A06B" w14:textId="32E4F340" w:rsidR="00743FD5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lastRenderedPageBreak/>
        <w:t>Grāmatas nodaļa</w:t>
      </w:r>
    </w:p>
    <w:p w14:paraId="6CB1D3D3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6321FC6E" w14:textId="1427CC85" w:rsidR="007354DA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Autors, A. (gads). Nodaļas nosaukums. No (sast. Uzvārds), </w:t>
      </w:r>
      <w:r w:rsidRPr="00B3151F">
        <w:rPr>
          <w:rFonts w:ascii="Times New Roman" w:hAnsi="Times New Roman"/>
          <w:i/>
          <w:sz w:val="28"/>
          <w:szCs w:val="28"/>
          <w:lang w:val="lv-LV"/>
        </w:rPr>
        <w:t xml:space="preserve">Grāmatas nosaukums 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(no kuras līdz kurai lpp.). Izdošanas vieta: </w:t>
      </w:r>
      <w:r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Izdevējs.</w:t>
      </w:r>
    </w:p>
    <w:p w14:paraId="2F816389" w14:textId="77777777" w:rsidR="007354DA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2B8438D7" w14:textId="16129EFF" w:rsidR="007354DA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i/>
          <w:sz w:val="28"/>
          <w:szCs w:val="28"/>
          <w:lang w:val="lv-LV"/>
        </w:rPr>
        <w:t>Paraugs:</w:t>
      </w:r>
    </w:p>
    <w:p w14:paraId="43D7A527" w14:textId="52307CC2" w:rsidR="007354DA" w:rsidRPr="00B3151F" w:rsidRDefault="007354DA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ma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A., Perepjolkina, V., Dimsone, K., Meistere-Peltonena, K., Ruttule, L., &amp; Bergs-Lusebrinka, V. (2016). Mākslinieciskās ekspresijas pakāpenisko līmeņu izvērtēšanas instruments. No E. Strazdiņa (sast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Izvērtēšana mākslas terapijā: principi un metode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90 – 104). Rīga: RSU.</w:t>
      </w:r>
    </w:p>
    <w:p w14:paraId="7B3BB039" w14:textId="636A6C49" w:rsidR="007354DA" w:rsidRPr="00B3151F" w:rsidRDefault="007354DA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Gilgun, J. F. (2014). Writing up qualitative research. In P. Leavy (Ed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The Oxford handbook of qualitative research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658–676). Oxford: Oxford University Press.</w:t>
      </w:r>
    </w:p>
    <w:p w14:paraId="3BE47C69" w14:textId="77777777" w:rsidR="007354DA" w:rsidRPr="00B3151F" w:rsidRDefault="007354DA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4C7308E" w14:textId="4882B110" w:rsidR="00743FD5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Rakstu noformējums</w:t>
      </w:r>
    </w:p>
    <w:p w14:paraId="58CF9E8F" w14:textId="77777777" w:rsidR="007354DA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145765B5" w14:textId="5F98FA7C" w:rsidR="007354DA" w:rsidRPr="00B3151F" w:rsidRDefault="007354DA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="00EF5732"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(izdevuma numurs), lappuses. </w:t>
      </w:r>
    </w:p>
    <w:p w14:paraId="0ACE5D83" w14:textId="77777777" w:rsidR="00EF5732" w:rsidRPr="00B3151F" w:rsidRDefault="00EF5732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2A10E47" w14:textId="30E0E6E5" w:rsidR="00EF5732" w:rsidRPr="00B3151F" w:rsidRDefault="00EF573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Ja rakstam ir elektroniskās identifikācijas numurs (DOI), tas tiek norādīts pēc lpp. </w:t>
      </w:r>
    </w:p>
    <w:p w14:paraId="3D9C511F" w14:textId="77777777" w:rsidR="00EF5732" w:rsidRPr="00B3151F" w:rsidRDefault="00EF573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0D834C1" w14:textId="42A8F8CC" w:rsidR="00EF5732" w:rsidRPr="00B3151F" w:rsidRDefault="00EF5732" w:rsidP="00D8087F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izdevuma numurs), lappuses. DOI: </w:t>
      </w:r>
      <w:hyperlink r:id="rId11" w:history="1">
        <w:r w:rsidRPr="00B3151F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s://doi.org/xx.xxx/yyyy</w:t>
        </w:r>
      </w:hyperlink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</w:p>
    <w:p w14:paraId="1672FFF6" w14:textId="77777777" w:rsidR="00EF5732" w:rsidRPr="00B3151F" w:rsidRDefault="00EF5732" w:rsidP="00D8087F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54D24321" w14:textId="128B4141" w:rsidR="00EF5732" w:rsidRDefault="00EF573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B3151F">
        <w:rPr>
          <w:rFonts w:ascii="Times New Roman" w:hAnsi="Times New Roman"/>
          <w:sz w:val="28"/>
          <w:szCs w:val="28"/>
          <w:lang w:val="en-GB"/>
        </w:rPr>
        <w:t>Ja raksts pieejams elektroniskā izdevumā, bet tam nav DOI numura, tiek norādīta saite</w:t>
      </w:r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.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Latvi</w:t>
      </w:r>
      <w:r w:rsidR="006A7D7B">
        <w:rPr>
          <w:rFonts w:ascii="Times New Roman" w:hAnsi="Times New Roman"/>
          <w:sz w:val="28"/>
          <w:szCs w:val="28"/>
          <w:lang w:val="en-GB"/>
        </w:rPr>
        <w:t>ešu</w:t>
      </w:r>
      <w:proofErr w:type="spellEnd"/>
      <w:r w:rsidR="006A7D7B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6A7D7B">
        <w:rPr>
          <w:rFonts w:ascii="Times New Roman" w:hAnsi="Times New Roman"/>
          <w:sz w:val="28"/>
          <w:szCs w:val="28"/>
          <w:lang w:val="en-GB"/>
        </w:rPr>
        <w:t>avotiem</w:t>
      </w:r>
      <w:proofErr w:type="spellEnd"/>
      <w:r w:rsidR="006A7D7B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6A7D7B">
        <w:rPr>
          <w:rFonts w:ascii="Times New Roman" w:hAnsi="Times New Roman"/>
          <w:sz w:val="28"/>
          <w:szCs w:val="28"/>
          <w:lang w:val="en-GB"/>
        </w:rPr>
        <w:t>pirms</w:t>
      </w:r>
      <w:proofErr w:type="spellEnd"/>
      <w:r w:rsidR="006A7D7B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6A7D7B">
        <w:rPr>
          <w:rFonts w:ascii="Times New Roman" w:hAnsi="Times New Roman"/>
          <w:sz w:val="28"/>
          <w:szCs w:val="28"/>
          <w:lang w:val="en-GB"/>
        </w:rPr>
        <w:t>saites</w:t>
      </w:r>
      <w:proofErr w:type="spellEnd"/>
      <w:r w:rsidR="006A7D7B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6A7D7B">
        <w:rPr>
          <w:rFonts w:ascii="Times New Roman" w:hAnsi="Times New Roman"/>
          <w:sz w:val="28"/>
          <w:szCs w:val="28"/>
          <w:lang w:val="en-GB"/>
        </w:rPr>
        <w:t>raksta</w:t>
      </w:r>
      <w:proofErr w:type="spellEnd"/>
      <w:r w:rsidR="001915E4">
        <w:rPr>
          <w:rFonts w:ascii="Times New Roman" w:hAnsi="Times New Roman"/>
          <w:sz w:val="28"/>
          <w:szCs w:val="28"/>
          <w:lang w:val="en-GB"/>
        </w:rPr>
        <w:t xml:space="preserve"> – </w:t>
      </w:r>
      <w:proofErr w:type="spellStart"/>
      <w:r w:rsidR="001915E4">
        <w:rPr>
          <w:rFonts w:ascii="Times New Roman" w:hAnsi="Times New Roman"/>
          <w:sz w:val="28"/>
          <w:szCs w:val="28"/>
          <w:lang w:val="en-GB"/>
        </w:rPr>
        <w:t>Pieejams</w:t>
      </w:r>
      <w:proofErr w:type="spellEnd"/>
      <w:r w:rsidR="001915E4">
        <w:rPr>
          <w:rFonts w:ascii="Times New Roman" w:hAnsi="Times New Roman"/>
          <w:sz w:val="28"/>
          <w:szCs w:val="28"/>
          <w:lang w:val="en-GB"/>
        </w:rPr>
        <w:t xml:space="preserve">: …, </w:t>
      </w:r>
      <w:proofErr w:type="spellStart"/>
      <w:r w:rsidR="001915E4">
        <w:rPr>
          <w:rFonts w:ascii="Times New Roman" w:hAnsi="Times New Roman"/>
          <w:sz w:val="28"/>
          <w:szCs w:val="28"/>
          <w:lang w:val="en-GB"/>
        </w:rPr>
        <w:t>savukārt</w:t>
      </w:r>
      <w:proofErr w:type="spellEnd"/>
      <w:r w:rsidR="001915E4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1915E4">
        <w:rPr>
          <w:rFonts w:ascii="Times New Roman" w:hAnsi="Times New Roman"/>
          <w:sz w:val="28"/>
          <w:szCs w:val="28"/>
          <w:lang w:val="en-GB"/>
        </w:rPr>
        <w:t>avotiem</w:t>
      </w:r>
      <w:proofErr w:type="spellEnd"/>
      <w:r w:rsidR="001915E4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1915E4">
        <w:rPr>
          <w:rFonts w:ascii="Times New Roman" w:hAnsi="Times New Roman"/>
          <w:sz w:val="28"/>
          <w:szCs w:val="28"/>
          <w:lang w:val="en-GB"/>
        </w:rPr>
        <w:t>angļu</w:t>
      </w:r>
      <w:proofErr w:type="spellEnd"/>
      <w:r w:rsidR="001915E4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1915E4">
        <w:rPr>
          <w:rFonts w:ascii="Times New Roman" w:hAnsi="Times New Roman"/>
          <w:sz w:val="28"/>
          <w:szCs w:val="28"/>
          <w:lang w:val="en-GB"/>
        </w:rPr>
        <w:t>valodā</w:t>
      </w:r>
      <w:proofErr w:type="spellEnd"/>
      <w:r w:rsidR="001915E4">
        <w:rPr>
          <w:rFonts w:ascii="Times New Roman" w:hAnsi="Times New Roman"/>
          <w:sz w:val="28"/>
          <w:szCs w:val="28"/>
          <w:lang w:val="en-GB"/>
        </w:rPr>
        <w:t xml:space="preserve"> - </w:t>
      </w:r>
      <w:proofErr w:type="spellStart"/>
      <w:r w:rsidR="001915E4" w:rsidRPr="001915E4">
        <w:rPr>
          <w:rFonts w:ascii="Times New Roman" w:eastAsia="Times New Roman" w:hAnsi="Times New Roman"/>
          <w:color w:val="000000" w:themeColor="text1"/>
          <w:sz w:val="28"/>
          <w:szCs w:val="28"/>
          <w:lang w:val="lv-LV" w:eastAsia="lv-LV"/>
        </w:rPr>
        <w:t>Retrieved</w:t>
      </w:r>
      <w:proofErr w:type="spellEnd"/>
      <w:r w:rsidR="001915E4" w:rsidRPr="001915E4">
        <w:rPr>
          <w:rFonts w:ascii="Times New Roman" w:eastAsia="Times New Roman" w:hAnsi="Times New Roman"/>
          <w:color w:val="000000" w:themeColor="text1"/>
          <w:sz w:val="28"/>
          <w:szCs w:val="28"/>
          <w:lang w:val="lv-LV" w:eastAsia="lv-LV"/>
        </w:rPr>
        <w:t xml:space="preserve"> </w:t>
      </w:r>
      <w:proofErr w:type="spellStart"/>
      <w:r w:rsidR="001915E4" w:rsidRPr="001915E4">
        <w:rPr>
          <w:rFonts w:ascii="Times New Roman" w:eastAsia="Times New Roman" w:hAnsi="Times New Roman"/>
          <w:color w:val="000000" w:themeColor="text1"/>
          <w:sz w:val="28"/>
          <w:szCs w:val="28"/>
          <w:lang w:val="lv-LV" w:eastAsia="lv-LV"/>
        </w:rPr>
        <w:t>from</w:t>
      </w:r>
      <w:proofErr w:type="spellEnd"/>
      <w:r w:rsidR="001915E4" w:rsidRPr="001915E4">
        <w:rPr>
          <w:rFonts w:ascii="Times New Roman" w:eastAsia="Times New Roman" w:hAnsi="Times New Roman"/>
          <w:color w:val="000000" w:themeColor="text1"/>
          <w:sz w:val="28"/>
          <w:szCs w:val="28"/>
          <w:lang w:val="lv-LV" w:eastAsia="lv-LV"/>
        </w:rPr>
        <w:t xml:space="preserve"> …</w:t>
      </w:r>
    </w:p>
    <w:p w14:paraId="48555F47" w14:textId="77777777" w:rsidR="001915E4" w:rsidRPr="00B3151F" w:rsidRDefault="001915E4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4763EA28" w14:textId="2BCB06C2" w:rsidR="00EF5732" w:rsidRPr="00B3151F" w:rsidRDefault="00EF5732" w:rsidP="00D8087F">
      <w:pPr>
        <w:spacing w:after="0" w:line="240" w:lineRule="auto"/>
        <w:ind w:firstLine="567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izdevuma numurs). Pieejams: </w:t>
      </w:r>
      <w:hyperlink r:id="rId12" w:history="1">
        <w:r w:rsidRPr="00B3151F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://www.someaddress.com/full/url/</w:t>
        </w:r>
      </w:hyperlink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</w:p>
    <w:p w14:paraId="26CF0D21" w14:textId="3C4CA869" w:rsidR="00EF5732" w:rsidRDefault="00EF5732" w:rsidP="00D8087F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63E59763" w14:textId="5133E0FC" w:rsidR="00BF3EAC" w:rsidRDefault="00BF3EAC" w:rsidP="00D8087F">
      <w:pPr>
        <w:spacing w:after="0" w:line="240" w:lineRule="auto"/>
        <w:ind w:firstLine="567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Ja tiek izmantoti statistikas dati no datu bāzēm</w:t>
      </w:r>
      <w:bookmarkStart w:id="0" w:name="_GoBack"/>
      <w:bookmarkEnd w:id="0"/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, norāda datu bāzi, saiti, kur dati pieejami. </w:t>
      </w:r>
    </w:p>
    <w:p w14:paraId="4E4B0687" w14:textId="77777777" w:rsidR="00E50E7D" w:rsidRPr="00E50E7D" w:rsidRDefault="00E50E7D" w:rsidP="00D8087F">
      <w:pPr>
        <w:spacing w:after="0" w:line="240" w:lineRule="auto"/>
        <w:ind w:firstLine="567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</w:p>
    <w:p w14:paraId="3413D8FD" w14:textId="0B91CC65" w:rsidR="00072A9B" w:rsidRPr="00E50E7D" w:rsidRDefault="00072A9B" w:rsidP="00D07024">
      <w:pPr>
        <w:spacing w:after="0" w:line="240" w:lineRule="auto"/>
        <w:ind w:firstLine="567"/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>Paraug</w:t>
      </w:r>
      <w:r w:rsidR="00FB4501"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>i</w:t>
      </w:r>
      <w:r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>:</w:t>
      </w:r>
    </w:p>
    <w:p w14:paraId="70377DDB" w14:textId="4EAA9891" w:rsidR="00EF5732" w:rsidRPr="00B3151F" w:rsidRDefault="00EF5732" w:rsidP="00FB4501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Bernstein, M. (2002). 10 tips on writing the living web. </w:t>
      </w:r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A List Apart: For People Who Make Websites, 149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. Retrieved from http://www.alistapart.com/articles/writeliving</w:t>
      </w:r>
    </w:p>
    <w:p w14:paraId="3B329271" w14:textId="004FF4E7" w:rsidR="00EF5732" w:rsidRPr="00B3151F" w:rsidRDefault="00EF5732" w:rsidP="00FB4501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B3151F">
        <w:rPr>
          <w:rFonts w:ascii="Times New Roman" w:hAnsi="Times New Roman"/>
          <w:sz w:val="24"/>
          <w:szCs w:val="24"/>
          <w:lang w:val="en-GB"/>
        </w:rPr>
        <w:t xml:space="preserve">Bunce, D., &amp; Murden, F. (2006). Age, aerobic fitness, executive function, and episodic memory. </w:t>
      </w:r>
      <w:r w:rsidRPr="00B3151F">
        <w:rPr>
          <w:rFonts w:ascii="Times New Roman" w:hAnsi="Times New Roman"/>
          <w:i/>
          <w:sz w:val="24"/>
          <w:szCs w:val="24"/>
          <w:lang w:val="en-GB"/>
        </w:rPr>
        <w:t>European Journal of Cognitive Psychology, 18</w:t>
      </w:r>
      <w:r w:rsidRPr="00B3151F">
        <w:rPr>
          <w:rFonts w:ascii="Times New Roman" w:hAnsi="Times New Roman"/>
          <w:sz w:val="24"/>
          <w:szCs w:val="24"/>
          <w:lang w:val="en-GB"/>
        </w:rPr>
        <w:t>(2), 221-233. DOI:10.1080/09541440540000185</w:t>
      </w:r>
    </w:p>
    <w:p w14:paraId="0700D4D2" w14:textId="77777777" w:rsidR="00EF5732" w:rsidRPr="00B3151F" w:rsidRDefault="00EF5732" w:rsidP="00FB4501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Harlow, H. F. (1983). Fundamentals for preparing psychology journal articles. </w:t>
      </w:r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Journal of Comparative and Physiological Psychology, 5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, 893-896.</w:t>
      </w:r>
    </w:p>
    <w:p w14:paraId="3E317DA1" w14:textId="6F96D610" w:rsidR="00072A9B" w:rsidRPr="00B3151F" w:rsidRDefault="00072A9B" w:rsidP="00FB4501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Kenneth, I. A. (2000). A Buddhist response to the nature of human rights. Journal of Buddhist Ethics, 8. Retrieved from http://www.cac.psu.edu/jbe/twocont.html</w:t>
      </w:r>
    </w:p>
    <w:p w14:paraId="45F1438C" w14:textId="77777777" w:rsidR="00EF5732" w:rsidRPr="00B3151F" w:rsidRDefault="00EF5732" w:rsidP="00FB4501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Scruton, R. (1996). The eclipse of listening. </w:t>
      </w:r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The New Criterion, 1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(3), 5-13.</w:t>
      </w:r>
    </w:p>
    <w:p w14:paraId="2F323632" w14:textId="4FAFC987" w:rsidR="004249CF" w:rsidRPr="006A7D7B" w:rsidRDefault="00BF3EAC" w:rsidP="00AC3CC3">
      <w:pPr>
        <w:spacing w:after="0" w:line="240" w:lineRule="auto"/>
        <w:ind w:left="567" w:hanging="567"/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</w:pPr>
      <w:r w:rsidRPr="006A7D7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United States Department of Housing and Urban Development. (2008). </w:t>
      </w:r>
      <w:r w:rsidRPr="006A7D7B">
        <w:rPr>
          <w:rFonts w:ascii="Times New Roman" w:eastAsia="Times New Roman" w:hAnsi="Times New Roman"/>
          <w:i/>
          <w:color w:val="000000" w:themeColor="text1"/>
          <w:sz w:val="24"/>
          <w:szCs w:val="24"/>
          <w:lang w:val="lv-LV" w:eastAsia="lv-LV"/>
        </w:rPr>
        <w:t>Indiana income limits</w:t>
      </w:r>
      <w:r w:rsidRPr="006A7D7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[Data file]. Retrieved from https://www.huduser.org/Datasets/IL/IL08/in_fy2008.pdf</w:t>
      </w:r>
    </w:p>
    <w:sectPr w:rsidR="004249CF" w:rsidRPr="006A7D7B" w:rsidSect="00155C6C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BA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81" w:usb1="08070000" w:usb2="00000010" w:usb3="00000000" w:csb0="00020008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26066"/>
    <w:multiLevelType w:val="hybridMultilevel"/>
    <w:tmpl w:val="E9BEDAEC"/>
    <w:lvl w:ilvl="0" w:tplc="042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C9C29D6"/>
    <w:multiLevelType w:val="hybridMultilevel"/>
    <w:tmpl w:val="62CA6D7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7321B"/>
    <w:multiLevelType w:val="hybridMultilevel"/>
    <w:tmpl w:val="5DE2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C3FBF"/>
    <w:multiLevelType w:val="hybridMultilevel"/>
    <w:tmpl w:val="D1542F0A"/>
    <w:lvl w:ilvl="0" w:tplc="17B28A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F0C8F"/>
    <w:multiLevelType w:val="hybridMultilevel"/>
    <w:tmpl w:val="1FDC9810"/>
    <w:lvl w:ilvl="0" w:tplc="6F0213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bQ0NjA1MzK0tDBU0lEKTi0uzszPAykwrwUA9zTxhSwAAAA="/>
  </w:docVars>
  <w:rsids>
    <w:rsidRoot w:val="00D819CB"/>
    <w:rsid w:val="000214C2"/>
    <w:rsid w:val="00023449"/>
    <w:rsid w:val="000376AE"/>
    <w:rsid w:val="00053930"/>
    <w:rsid w:val="0005398A"/>
    <w:rsid w:val="00055851"/>
    <w:rsid w:val="00064392"/>
    <w:rsid w:val="000718FC"/>
    <w:rsid w:val="00072A9B"/>
    <w:rsid w:val="000841BF"/>
    <w:rsid w:val="000857DA"/>
    <w:rsid w:val="0009217F"/>
    <w:rsid w:val="000C6B17"/>
    <w:rsid w:val="000D52A5"/>
    <w:rsid w:val="001023FC"/>
    <w:rsid w:val="00116E86"/>
    <w:rsid w:val="001349A0"/>
    <w:rsid w:val="001405F8"/>
    <w:rsid w:val="00145BC0"/>
    <w:rsid w:val="00155C6C"/>
    <w:rsid w:val="00165020"/>
    <w:rsid w:val="00176D08"/>
    <w:rsid w:val="00177C2F"/>
    <w:rsid w:val="00186B06"/>
    <w:rsid w:val="001915E4"/>
    <w:rsid w:val="00191E62"/>
    <w:rsid w:val="00192435"/>
    <w:rsid w:val="001A3F1F"/>
    <w:rsid w:val="001B159A"/>
    <w:rsid w:val="001B6043"/>
    <w:rsid w:val="001B7A24"/>
    <w:rsid w:val="001E5070"/>
    <w:rsid w:val="001F5848"/>
    <w:rsid w:val="0021304E"/>
    <w:rsid w:val="0023327D"/>
    <w:rsid w:val="002410A2"/>
    <w:rsid w:val="00262707"/>
    <w:rsid w:val="00280235"/>
    <w:rsid w:val="002843CC"/>
    <w:rsid w:val="00297C8A"/>
    <w:rsid w:val="002A060E"/>
    <w:rsid w:val="002A2589"/>
    <w:rsid w:val="002A7705"/>
    <w:rsid w:val="0030323B"/>
    <w:rsid w:val="00312FD6"/>
    <w:rsid w:val="00354416"/>
    <w:rsid w:val="0035542C"/>
    <w:rsid w:val="0036257B"/>
    <w:rsid w:val="00364D42"/>
    <w:rsid w:val="00377F3E"/>
    <w:rsid w:val="003E3291"/>
    <w:rsid w:val="003E50E5"/>
    <w:rsid w:val="003F2E8D"/>
    <w:rsid w:val="004249CF"/>
    <w:rsid w:val="00460C1F"/>
    <w:rsid w:val="00463122"/>
    <w:rsid w:val="004675C1"/>
    <w:rsid w:val="004A5C72"/>
    <w:rsid w:val="004C367D"/>
    <w:rsid w:val="004D0E30"/>
    <w:rsid w:val="004E00D9"/>
    <w:rsid w:val="005032C1"/>
    <w:rsid w:val="00557989"/>
    <w:rsid w:val="00562468"/>
    <w:rsid w:val="00567239"/>
    <w:rsid w:val="00582E0F"/>
    <w:rsid w:val="005C2821"/>
    <w:rsid w:val="005D0795"/>
    <w:rsid w:val="005D341A"/>
    <w:rsid w:val="00602D59"/>
    <w:rsid w:val="0060611E"/>
    <w:rsid w:val="006240C7"/>
    <w:rsid w:val="006456B2"/>
    <w:rsid w:val="00652CD1"/>
    <w:rsid w:val="00656017"/>
    <w:rsid w:val="00663BB3"/>
    <w:rsid w:val="006649C1"/>
    <w:rsid w:val="006706AA"/>
    <w:rsid w:val="00683E57"/>
    <w:rsid w:val="00684DBC"/>
    <w:rsid w:val="00685712"/>
    <w:rsid w:val="006A68FE"/>
    <w:rsid w:val="006A7D7B"/>
    <w:rsid w:val="006B788F"/>
    <w:rsid w:val="006B79D5"/>
    <w:rsid w:val="006C0D33"/>
    <w:rsid w:val="006E02A1"/>
    <w:rsid w:val="006E1E84"/>
    <w:rsid w:val="00706D73"/>
    <w:rsid w:val="00732972"/>
    <w:rsid w:val="007354DA"/>
    <w:rsid w:val="00743FD5"/>
    <w:rsid w:val="00763481"/>
    <w:rsid w:val="007723D5"/>
    <w:rsid w:val="0078337F"/>
    <w:rsid w:val="007D7CB8"/>
    <w:rsid w:val="0080529B"/>
    <w:rsid w:val="008103C9"/>
    <w:rsid w:val="00870113"/>
    <w:rsid w:val="00887BEA"/>
    <w:rsid w:val="00897E94"/>
    <w:rsid w:val="008A7637"/>
    <w:rsid w:val="008B77F9"/>
    <w:rsid w:val="008C0869"/>
    <w:rsid w:val="008D6C4F"/>
    <w:rsid w:val="008E7FC2"/>
    <w:rsid w:val="00903CE1"/>
    <w:rsid w:val="00910CB4"/>
    <w:rsid w:val="009220CB"/>
    <w:rsid w:val="0092261F"/>
    <w:rsid w:val="00922AF9"/>
    <w:rsid w:val="009512D1"/>
    <w:rsid w:val="00980D6C"/>
    <w:rsid w:val="009974FD"/>
    <w:rsid w:val="009B17BB"/>
    <w:rsid w:val="009B4444"/>
    <w:rsid w:val="009D5938"/>
    <w:rsid w:val="009F2CD8"/>
    <w:rsid w:val="00A11110"/>
    <w:rsid w:val="00A11867"/>
    <w:rsid w:val="00A134F8"/>
    <w:rsid w:val="00A14F73"/>
    <w:rsid w:val="00A32994"/>
    <w:rsid w:val="00A34B55"/>
    <w:rsid w:val="00A440AE"/>
    <w:rsid w:val="00A7482E"/>
    <w:rsid w:val="00A877A6"/>
    <w:rsid w:val="00AB167C"/>
    <w:rsid w:val="00AC3CC3"/>
    <w:rsid w:val="00AE40AA"/>
    <w:rsid w:val="00B13646"/>
    <w:rsid w:val="00B3151F"/>
    <w:rsid w:val="00B33C9A"/>
    <w:rsid w:val="00B46463"/>
    <w:rsid w:val="00B640BD"/>
    <w:rsid w:val="00B64761"/>
    <w:rsid w:val="00B749AA"/>
    <w:rsid w:val="00B76968"/>
    <w:rsid w:val="00B856BC"/>
    <w:rsid w:val="00BB2797"/>
    <w:rsid w:val="00BB67AE"/>
    <w:rsid w:val="00BC3A59"/>
    <w:rsid w:val="00BC3E00"/>
    <w:rsid w:val="00BF3EAC"/>
    <w:rsid w:val="00C04B52"/>
    <w:rsid w:val="00C10906"/>
    <w:rsid w:val="00C1140F"/>
    <w:rsid w:val="00C3432C"/>
    <w:rsid w:val="00C376A5"/>
    <w:rsid w:val="00C52DF6"/>
    <w:rsid w:val="00CB30B9"/>
    <w:rsid w:val="00CC7E08"/>
    <w:rsid w:val="00CD0C09"/>
    <w:rsid w:val="00CF64FF"/>
    <w:rsid w:val="00D07024"/>
    <w:rsid w:val="00D159FA"/>
    <w:rsid w:val="00D32E44"/>
    <w:rsid w:val="00D5314D"/>
    <w:rsid w:val="00D663D2"/>
    <w:rsid w:val="00D8087F"/>
    <w:rsid w:val="00D819CB"/>
    <w:rsid w:val="00D91100"/>
    <w:rsid w:val="00DA05CC"/>
    <w:rsid w:val="00DA582D"/>
    <w:rsid w:val="00DB684F"/>
    <w:rsid w:val="00DB7D46"/>
    <w:rsid w:val="00DC0892"/>
    <w:rsid w:val="00DC7A57"/>
    <w:rsid w:val="00E13A18"/>
    <w:rsid w:val="00E17C27"/>
    <w:rsid w:val="00E44922"/>
    <w:rsid w:val="00E44D04"/>
    <w:rsid w:val="00E50E7D"/>
    <w:rsid w:val="00E511E4"/>
    <w:rsid w:val="00E543AF"/>
    <w:rsid w:val="00E61F5A"/>
    <w:rsid w:val="00EA4348"/>
    <w:rsid w:val="00EC06EB"/>
    <w:rsid w:val="00EC2CAA"/>
    <w:rsid w:val="00EC6122"/>
    <w:rsid w:val="00ED28ED"/>
    <w:rsid w:val="00ED2A66"/>
    <w:rsid w:val="00ED4C1D"/>
    <w:rsid w:val="00EE614D"/>
    <w:rsid w:val="00EF5431"/>
    <w:rsid w:val="00EF5732"/>
    <w:rsid w:val="00EF7443"/>
    <w:rsid w:val="00F02DCE"/>
    <w:rsid w:val="00F1760D"/>
    <w:rsid w:val="00F200D8"/>
    <w:rsid w:val="00F24EC2"/>
    <w:rsid w:val="00F335BA"/>
    <w:rsid w:val="00F40005"/>
    <w:rsid w:val="00F42D06"/>
    <w:rsid w:val="00F46E41"/>
    <w:rsid w:val="00F665F6"/>
    <w:rsid w:val="00F870C0"/>
    <w:rsid w:val="00F90C68"/>
    <w:rsid w:val="00F9574C"/>
    <w:rsid w:val="00FB130E"/>
    <w:rsid w:val="00FB4501"/>
    <w:rsid w:val="00FB45F8"/>
    <w:rsid w:val="00FD481B"/>
    <w:rsid w:val="00FD7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0996F"/>
  <w15:docId w15:val="{BD796183-40BF-46DD-84C9-425BF4782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32"/>
    <w:pPr>
      <w:spacing w:after="200" w:line="276" w:lineRule="auto"/>
    </w:pPr>
    <w:rPr>
      <w:sz w:val="22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03CE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lv-LV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CE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lv-LV" w:eastAsia="en-US"/>
    </w:rPr>
  </w:style>
  <w:style w:type="paragraph" w:styleId="Heading3">
    <w:name w:val="heading 3"/>
    <w:basedOn w:val="Normal"/>
    <w:link w:val="Heading3Char"/>
    <w:uiPriority w:val="9"/>
    <w:qFormat/>
    <w:rsid w:val="00903CE1"/>
    <w:pPr>
      <w:spacing w:before="100" w:beforeAutospacing="1" w:after="100" w:afterAutospacing="1" w:line="240" w:lineRule="auto"/>
      <w:outlineLvl w:val="2"/>
    </w:pPr>
    <w:rPr>
      <w:rFonts w:ascii="Times New Roman" w:eastAsiaTheme="majorEastAsia" w:hAnsi="Times New Roman" w:cstheme="majorBidi"/>
      <w:b/>
      <w:bCs/>
      <w:sz w:val="27"/>
      <w:szCs w:val="27"/>
      <w:lang w:val="en-US" w:eastAsia="lv-LV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3CE1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lv-LV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3CE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lv-LV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3CE1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lang w:val="lv-LV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053930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053930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/>
      <w:i/>
      <w:iCs/>
      <w:sz w:val="16"/>
      <w:szCs w:val="16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053930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/>
      <w:sz w:val="16"/>
      <w:szCs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CE1"/>
    <w:rPr>
      <w:rFonts w:asciiTheme="majorHAnsi" w:eastAsiaTheme="majorEastAsia" w:hAnsiTheme="majorHAnsi" w:cstheme="majorBidi"/>
      <w:b/>
      <w:bCs/>
      <w:kern w:val="32"/>
      <w:sz w:val="32"/>
      <w:szCs w:val="32"/>
      <w:lang w:val="lv-LV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3CE1"/>
    <w:rPr>
      <w:rFonts w:asciiTheme="majorHAnsi" w:eastAsiaTheme="majorEastAsia" w:hAnsiTheme="majorHAnsi" w:cstheme="majorBidi"/>
      <w:b/>
      <w:bCs/>
      <w:i/>
      <w:iCs/>
      <w:sz w:val="28"/>
      <w:szCs w:val="28"/>
      <w:lang w:val="lv-LV"/>
    </w:rPr>
  </w:style>
  <w:style w:type="character" w:customStyle="1" w:styleId="Heading3Char">
    <w:name w:val="Heading 3 Char"/>
    <w:basedOn w:val="DefaultParagraphFont"/>
    <w:link w:val="Heading3"/>
    <w:uiPriority w:val="9"/>
    <w:rsid w:val="00903CE1"/>
    <w:rPr>
      <w:rFonts w:ascii="Times New Roman" w:eastAsiaTheme="majorEastAsia" w:hAnsi="Times New Roman" w:cstheme="majorBidi"/>
      <w:b/>
      <w:bCs/>
      <w:sz w:val="27"/>
      <w:szCs w:val="27"/>
      <w:lang w:eastAsia="lv-LV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CE1"/>
    <w:rPr>
      <w:rFonts w:asciiTheme="minorHAnsi" w:eastAsiaTheme="minorEastAsia" w:hAnsiTheme="minorHAnsi" w:cstheme="minorBidi"/>
      <w:b/>
      <w:bCs/>
      <w:sz w:val="28"/>
      <w:szCs w:val="28"/>
      <w:lang w:val="lv-LV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CE1"/>
    <w:rPr>
      <w:rFonts w:asciiTheme="minorHAnsi" w:eastAsiaTheme="minorEastAsia" w:hAnsiTheme="minorHAnsi" w:cstheme="minorBidi"/>
      <w:b/>
      <w:bCs/>
      <w:i/>
      <w:iCs/>
      <w:sz w:val="26"/>
      <w:szCs w:val="26"/>
      <w:lang w:val="lv-LV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CE1"/>
    <w:rPr>
      <w:rFonts w:asciiTheme="minorHAnsi" w:eastAsiaTheme="minorEastAsia" w:hAnsiTheme="minorHAnsi" w:cstheme="minorBidi"/>
      <w:b/>
      <w:bCs/>
      <w:sz w:val="22"/>
      <w:szCs w:val="22"/>
      <w:lang w:val="lv-LV"/>
    </w:rPr>
  </w:style>
  <w:style w:type="paragraph" w:styleId="Caption">
    <w:name w:val="caption"/>
    <w:basedOn w:val="Normal"/>
    <w:next w:val="Normal"/>
    <w:unhideWhenUsed/>
    <w:qFormat/>
    <w:rsid w:val="00903CE1"/>
    <w:rPr>
      <w:rFonts w:eastAsia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03CE1"/>
    <w:rPr>
      <w:b/>
      <w:bCs/>
    </w:rPr>
  </w:style>
  <w:style w:type="character" w:styleId="Emphasis">
    <w:name w:val="Emphasis"/>
    <w:basedOn w:val="DefaultParagraphFont"/>
    <w:uiPriority w:val="20"/>
    <w:qFormat/>
    <w:rsid w:val="00903CE1"/>
    <w:rPr>
      <w:i/>
      <w:iCs/>
    </w:rPr>
  </w:style>
  <w:style w:type="paragraph" w:styleId="ListParagraph">
    <w:name w:val="List Paragraph"/>
    <w:basedOn w:val="Normal"/>
    <w:uiPriority w:val="34"/>
    <w:qFormat/>
    <w:rsid w:val="00903C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US" w:eastAsia="lv-LV"/>
    </w:rPr>
  </w:style>
  <w:style w:type="paragraph" w:customStyle="1" w:styleId="IATED-PaperTitle">
    <w:name w:val="IATED-Paper Title"/>
    <w:next w:val="Normal"/>
    <w:qFormat/>
    <w:rsid w:val="00D819CB"/>
    <w:pPr>
      <w:spacing w:before="240" w:after="240"/>
      <w:jc w:val="center"/>
    </w:pPr>
    <w:rPr>
      <w:rFonts w:ascii="Arial" w:eastAsia="Times New Roman" w:hAnsi="Arial" w:cs="Arial"/>
      <w:b/>
      <w:bCs/>
      <w:caps/>
      <w:sz w:val="28"/>
      <w:szCs w:val="24"/>
      <w:lang w:eastAsia="es-ES"/>
    </w:rPr>
  </w:style>
  <w:style w:type="paragraph" w:customStyle="1" w:styleId="IATED-Authors">
    <w:name w:val="IATED-Authors"/>
    <w:next w:val="IATED-Affiliation"/>
    <w:qFormat/>
    <w:rsid w:val="00D819CB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eastAsia="es-ES"/>
    </w:rPr>
  </w:style>
  <w:style w:type="paragraph" w:customStyle="1" w:styleId="IATED-Affiliation">
    <w:name w:val="IATED-Affiliation"/>
    <w:qFormat/>
    <w:rsid w:val="00D819CB"/>
    <w:pPr>
      <w:jc w:val="center"/>
    </w:pPr>
    <w:rPr>
      <w:rFonts w:ascii="Arial" w:eastAsia="Times New Roman" w:hAnsi="Arial" w:cs="Arial"/>
      <w:i/>
      <w:sz w:val="22"/>
      <w:szCs w:val="24"/>
      <w:lang w:eastAsia="es-ES"/>
    </w:rPr>
  </w:style>
  <w:style w:type="character" w:customStyle="1" w:styleId="hps">
    <w:name w:val="hps"/>
    <w:basedOn w:val="DefaultParagraphFont"/>
    <w:rsid w:val="00B33C9A"/>
  </w:style>
  <w:style w:type="character" w:customStyle="1" w:styleId="Heading7Char">
    <w:name w:val="Heading 7 Char"/>
    <w:basedOn w:val="DefaultParagraphFont"/>
    <w:link w:val="Heading7"/>
    <w:uiPriority w:val="9"/>
    <w:rsid w:val="00053930"/>
    <w:rPr>
      <w:rFonts w:ascii="Times New Roman" w:eastAsia="Times New Roman" w:hAnsi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053930"/>
    <w:rPr>
      <w:rFonts w:ascii="Times New Roman" w:eastAsia="Times New Roman" w:hAnsi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053930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unhideWhenUsed/>
    <w:rsid w:val="0005393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053930"/>
    <w:rPr>
      <w:sz w:val="16"/>
      <w:szCs w:val="16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A0"/>
    <w:rPr>
      <w:rFonts w:ascii="Tahoma" w:hAnsi="Tahoma" w:cs="Tahoma"/>
      <w:sz w:val="16"/>
      <w:szCs w:val="16"/>
      <w:lang w:val="ru-RU" w:eastAsia="ru-RU"/>
    </w:rPr>
  </w:style>
  <w:style w:type="paragraph" w:customStyle="1" w:styleId="Default">
    <w:name w:val="Default"/>
    <w:rsid w:val="008D6C4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  <w:lang w:val="lv-LV" w:eastAsia="lv-LV"/>
    </w:rPr>
  </w:style>
  <w:style w:type="paragraph" w:styleId="NormalWeb">
    <w:name w:val="Normal (Web)"/>
    <w:basedOn w:val="Normal"/>
    <w:uiPriority w:val="99"/>
    <w:semiHidden/>
    <w:unhideWhenUsed/>
    <w:rsid w:val="008D6C4F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4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40F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9B17B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4249CF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4249CF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2C1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2C1"/>
    <w:rPr>
      <w:b/>
      <w:bCs/>
      <w:lang w:val="ru-RU" w:eastAsia="ru-RU"/>
    </w:rPr>
  </w:style>
  <w:style w:type="paragraph" w:styleId="Revision">
    <w:name w:val="Revision"/>
    <w:hidden/>
    <w:uiPriority w:val="99"/>
    <w:semiHidden/>
    <w:rsid w:val="004675C1"/>
    <w:rPr>
      <w:sz w:val="22"/>
      <w:szCs w:val="22"/>
      <w:lang w:val="ru-RU" w:eastAsia="ru-RU"/>
    </w:rPr>
  </w:style>
  <w:style w:type="character" w:customStyle="1" w:styleId="mlvvgloss">
    <w:name w:val="mlvv_gloss"/>
    <w:basedOn w:val="DefaultParagraphFont"/>
    <w:rsid w:val="002A7705"/>
  </w:style>
  <w:style w:type="character" w:customStyle="1" w:styleId="mlvvvariant">
    <w:name w:val="mlvv_variant"/>
    <w:basedOn w:val="DefaultParagraphFont"/>
    <w:rsid w:val="002A7705"/>
  </w:style>
  <w:style w:type="character" w:customStyle="1" w:styleId="longtext">
    <w:name w:val="long_text"/>
    <w:basedOn w:val="DefaultParagraphFont"/>
    <w:qFormat/>
    <w:rsid w:val="00645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5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12" Type="http://schemas.openxmlformats.org/officeDocument/2006/relationships/hyperlink" Target="http://www.someaddress.com/full/ur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hyperlink" Target="https://doi.org/xx.xxx/yyy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owl.purdue.edu/owl/purdue_owl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translit.cc/" TargetMode="Externa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../embeddings/oleObject1.bin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>
        <c:manualLayout>
          <c:layoutTarget val="inner"/>
          <c:xMode val="edge"/>
          <c:yMode val="edge"/>
          <c:x val="8.5861901259279796E-2"/>
          <c:y val="3.6615993722891017E-2"/>
          <c:w val="0.89243366477000596"/>
          <c:h val="0.6682696918092069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RISKI-21.05.18.xls]grafiki'!$D$4</c:f>
              <c:strCache>
                <c:ptCount val="1"/>
                <c:pt idx="0">
                  <c:v>Riska realziācijas iespējamība</c:v>
                </c:pt>
              </c:strCache>
            </c:strRef>
          </c:tx>
          <c:invertIfNegative val="0"/>
          <c:cat>
            <c:strRef>
              <c:f>'[RISKI-21.05.18.xls]grafiki'!$C$5:$C$33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'[RISKI-21.05.18.xls]grafiki'!$D$5:$D$33</c:f>
              <c:numCache>
                <c:formatCode>0</c:formatCode>
                <c:ptCount val="29"/>
                <c:pt idx="0">
                  <c:v>3.5714285714285716</c:v>
                </c:pt>
                <c:pt idx="1">
                  <c:v>4.4285714285714288</c:v>
                </c:pt>
                <c:pt idx="2">
                  <c:v>4.7142857142857144</c:v>
                </c:pt>
                <c:pt idx="3">
                  <c:v>3.1428571428571428</c:v>
                </c:pt>
                <c:pt idx="4">
                  <c:v>4.2857142857142856</c:v>
                </c:pt>
                <c:pt idx="5">
                  <c:v>4</c:v>
                </c:pt>
                <c:pt idx="6">
                  <c:v>4.2857142857142856</c:v>
                </c:pt>
                <c:pt idx="7">
                  <c:v>3.5714285714285716</c:v>
                </c:pt>
                <c:pt idx="8">
                  <c:v>5</c:v>
                </c:pt>
                <c:pt idx="9">
                  <c:v>5.1428571428571432</c:v>
                </c:pt>
                <c:pt idx="10">
                  <c:v>3.8571428571428572</c:v>
                </c:pt>
                <c:pt idx="11">
                  <c:v>4.4285714285714288</c:v>
                </c:pt>
                <c:pt idx="12">
                  <c:v>4.8571428571428568</c:v>
                </c:pt>
                <c:pt idx="13">
                  <c:v>5.7142857142857144</c:v>
                </c:pt>
                <c:pt idx="14">
                  <c:v>5</c:v>
                </c:pt>
                <c:pt idx="15">
                  <c:v>2.4285714285714284</c:v>
                </c:pt>
                <c:pt idx="16">
                  <c:v>3.8571428571428572</c:v>
                </c:pt>
                <c:pt idx="17">
                  <c:v>3.2857142857142856</c:v>
                </c:pt>
                <c:pt idx="18">
                  <c:v>3.2857142857142856</c:v>
                </c:pt>
                <c:pt idx="19">
                  <c:v>5.4285714285714288</c:v>
                </c:pt>
                <c:pt idx="20">
                  <c:v>3.8571428571428572</c:v>
                </c:pt>
                <c:pt idx="21">
                  <c:v>5</c:v>
                </c:pt>
                <c:pt idx="22">
                  <c:v>5.4285714285714288</c:v>
                </c:pt>
                <c:pt idx="23">
                  <c:v>4.2857142857142856</c:v>
                </c:pt>
                <c:pt idx="24">
                  <c:v>4.1428571428571432</c:v>
                </c:pt>
                <c:pt idx="25">
                  <c:v>5.5714285714285712</c:v>
                </c:pt>
                <c:pt idx="26">
                  <c:v>4</c:v>
                </c:pt>
                <c:pt idx="27">
                  <c:v>4.2857142857142856</c:v>
                </c:pt>
                <c:pt idx="28">
                  <c:v>4.71428571428571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6FD-4E18-B40C-E55851002449}"/>
            </c:ext>
          </c:extLst>
        </c:ser>
        <c:ser>
          <c:idx val="1"/>
          <c:order val="1"/>
          <c:tx>
            <c:strRef>
              <c:f>'[RISKI-21.05.18.xls]grafiki'!$E$4</c:f>
              <c:strCache>
                <c:ptCount val="1"/>
                <c:pt idx="0">
                  <c:v>Riska iespējamo zaudējumu apjoms</c:v>
                </c:pt>
              </c:strCache>
            </c:strRef>
          </c:tx>
          <c:invertIfNegative val="0"/>
          <c:cat>
            <c:strRef>
              <c:f>'[RISKI-21.05.18.xls]grafiki'!$C$5:$C$33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'[RISKI-21.05.18.xls]grafiki'!$E$5:$E$33</c:f>
              <c:numCache>
                <c:formatCode>0</c:formatCode>
                <c:ptCount val="29"/>
                <c:pt idx="0">
                  <c:v>3.2857142857142856</c:v>
                </c:pt>
                <c:pt idx="1">
                  <c:v>4.1428571428571432</c:v>
                </c:pt>
                <c:pt idx="2">
                  <c:v>4.4285714285714288</c:v>
                </c:pt>
                <c:pt idx="3">
                  <c:v>3</c:v>
                </c:pt>
                <c:pt idx="4">
                  <c:v>2.7142857142857144</c:v>
                </c:pt>
                <c:pt idx="5">
                  <c:v>4</c:v>
                </c:pt>
                <c:pt idx="6">
                  <c:v>4.4285714285714288</c:v>
                </c:pt>
                <c:pt idx="7">
                  <c:v>3.4285714285714284</c:v>
                </c:pt>
                <c:pt idx="8">
                  <c:v>4.1428571428571432</c:v>
                </c:pt>
                <c:pt idx="9">
                  <c:v>2.8571428571428572</c:v>
                </c:pt>
                <c:pt idx="10">
                  <c:v>4.1428571428571432</c:v>
                </c:pt>
                <c:pt idx="11">
                  <c:v>3.2857142857142856</c:v>
                </c:pt>
                <c:pt idx="12">
                  <c:v>3.7142857142857144</c:v>
                </c:pt>
                <c:pt idx="13">
                  <c:v>3.8571428571428572</c:v>
                </c:pt>
                <c:pt idx="14">
                  <c:v>3.4285714285714284</c:v>
                </c:pt>
                <c:pt idx="15">
                  <c:v>4.4285714285714288</c:v>
                </c:pt>
                <c:pt idx="16">
                  <c:v>2.4285714285714284</c:v>
                </c:pt>
                <c:pt idx="17">
                  <c:v>4.1428571428571432</c:v>
                </c:pt>
                <c:pt idx="18">
                  <c:v>3.7142857142857144</c:v>
                </c:pt>
                <c:pt idx="19">
                  <c:v>3.7142857142857144</c:v>
                </c:pt>
                <c:pt idx="20">
                  <c:v>2.8571428571428572</c:v>
                </c:pt>
                <c:pt idx="21">
                  <c:v>2.8571428571428572</c:v>
                </c:pt>
                <c:pt idx="22">
                  <c:v>2</c:v>
                </c:pt>
                <c:pt idx="23">
                  <c:v>5</c:v>
                </c:pt>
                <c:pt idx="24">
                  <c:v>3.5714285714285716</c:v>
                </c:pt>
                <c:pt idx="25">
                  <c:v>4.4285714285714288</c:v>
                </c:pt>
                <c:pt idx="26">
                  <c:v>3</c:v>
                </c:pt>
                <c:pt idx="27">
                  <c:v>4</c:v>
                </c:pt>
                <c:pt idx="28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6FD-4E18-B40C-E5585100244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9"/>
        <c:axId val="446963672"/>
        <c:axId val="446964064"/>
      </c:barChart>
      <c:catAx>
        <c:axId val="44696367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lv-LV">
                    <a:latin typeface="Times New Roman" pitchFamily="18" charset="0"/>
                    <a:cs typeface="Times New Roman" pitchFamily="18" charset="0"/>
                  </a:rPr>
                  <a:t>Riski</a:t>
                </a:r>
              </a:p>
            </c:rich>
          </c:tx>
          <c:overlay val="0"/>
        </c:title>
        <c:numFmt formatCode="General" sourceLinked="0"/>
        <c:majorTickMark val="none"/>
        <c:minorTickMark val="none"/>
        <c:tickLblPos val="nextTo"/>
        <c:txPr>
          <a:bodyPr/>
          <a:lstStyle/>
          <a:p>
            <a:pPr>
              <a:defRPr b="1">
                <a:latin typeface="Times New Roman" pitchFamily="18" charset="0"/>
                <a:cs typeface="Times New Roman" pitchFamily="18" charset="0"/>
              </a:defRPr>
            </a:pPr>
            <a:endParaRPr lang="lv-LV"/>
          </a:p>
        </c:txPr>
        <c:crossAx val="446964064"/>
        <c:crosses val="autoZero"/>
        <c:auto val="1"/>
        <c:lblAlgn val="ctr"/>
        <c:lblOffset val="100"/>
        <c:noMultiLvlLbl val="0"/>
      </c:catAx>
      <c:valAx>
        <c:axId val="446964064"/>
        <c:scaling>
          <c:orientation val="minMax"/>
          <c:min val="0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lv-LV">
                    <a:latin typeface="Times New Roman" pitchFamily="18" charset="0"/>
                    <a:cs typeface="Times New Roman" pitchFamily="18" charset="0"/>
                  </a:rPr>
                  <a:t>Risku novērtējums, punkti</a:t>
                </a:r>
              </a:p>
            </c:rich>
          </c:tx>
          <c:overlay val="0"/>
        </c:title>
        <c:numFmt formatCode="0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itchFamily="18" charset="0"/>
                <a:cs typeface="Times New Roman" pitchFamily="18" charset="0"/>
              </a:defRPr>
            </a:pPr>
            <a:endParaRPr lang="lv-LV"/>
          </a:p>
        </c:txPr>
        <c:crossAx val="446963672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8.5732896526620299E-4"/>
          <c:y val="0.90600699508362048"/>
          <c:w val="0.99593827231450083"/>
          <c:h val="9.2245125240943956E-2"/>
        </c:manualLayout>
      </c:layout>
      <c:overlay val="0"/>
      <c:txPr>
        <a:bodyPr/>
        <a:lstStyle/>
        <a:p>
          <a:pPr>
            <a:defRPr>
              <a:latin typeface="Times New Roman" pitchFamily="18" charset="0"/>
              <a:cs typeface="Times New Roman" pitchFamily="18" charset="0"/>
            </a:defRPr>
          </a:pPr>
          <a:endParaRPr lang="lv-LV"/>
        </a:p>
      </c:txPr>
    </c:legend>
    <c:plotVisOnly val="1"/>
    <c:dispBlanksAs val="gap"/>
    <c:showDLblsOverMax val="0"/>
  </c:chart>
  <c:spPr>
    <a:ln>
      <a:solidFill>
        <a:schemeClr val="bg1"/>
      </a:solidFill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C0A711F1-1D80-4313-BD20-F3A423C8F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7008</Words>
  <Characters>3995</Characters>
  <Application>Microsoft Office Word</Application>
  <DocSecurity>0</DocSecurity>
  <Lines>33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s</dc:creator>
  <cp:lastModifiedBy>User</cp:lastModifiedBy>
  <cp:revision>4</cp:revision>
  <cp:lastPrinted>2019-10-18T06:44:00Z</cp:lastPrinted>
  <dcterms:created xsi:type="dcterms:W3CDTF">2021-10-28T13:05:00Z</dcterms:created>
  <dcterms:modified xsi:type="dcterms:W3CDTF">2021-10-28T13:22:00Z</dcterms:modified>
</cp:coreProperties>
</file>